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A6938" w:rsidRDefault="008C2031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4112" behindDoc="1" locked="0" layoutInCell="1" allowOverlap="1" wp14:anchorId="1CA7E368" wp14:editId="6FCBC50D">
                <wp:simplePos x="0" y="0"/>
                <wp:positionH relativeFrom="column">
                  <wp:posOffset>3543300</wp:posOffset>
                </wp:positionH>
                <wp:positionV relativeFrom="margin">
                  <wp:posOffset>-85725</wp:posOffset>
                </wp:positionV>
                <wp:extent cx="2981325" cy="3019425"/>
                <wp:effectExtent l="0" t="0" r="9525" b="9525"/>
                <wp:wrapSquare wrapText="bothSides"/>
                <wp:docPr id="12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1325" cy="3019425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47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744"/>
                            </w:tblGrid>
                            <w:tr w:rsidR="00FA6D58" w:rsidRPr="00E30526" w:rsidTr="00364620">
                              <w:trPr>
                                <w:trHeight w:val="3393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35652E" w:rsidRDefault="00FA6D58" w:rsidP="00FA6D58">
                                  <w:pPr>
                                    <w:spacing w:after="0"/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</w:pPr>
                                  <w:r w:rsidRPr="0035652E"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  <w:t>PERSONAL SKILLS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Good Communicator with adaptive styles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End user focused approach to work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Forward thinking with problem solving mentality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Ability to identify conflict and drive negotiations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Willingness to accept responsibility when delegated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Confidence to manage relationships with Customers Clients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Comfortable working within a changing environment</w:t>
                                  </w:r>
                                </w:p>
                                <w:p w:rsidR="00FA6D58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Ability to effectively communicate colleagues and Clients/customers</w:t>
                                  </w:r>
                                </w:p>
                                <w:p w:rsidR="00FA6D58" w:rsidRPr="00F77600" w:rsidRDefault="00FA6D58" w:rsidP="00FA6D58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Professional, courteous and rapid response approach to tasks</w:t>
                                  </w: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642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  <w:rPr>
                                      <w:color w:val="FF0000"/>
                                    </w:rPr>
                                  </w:pPr>
                                </w:p>
                              </w:tc>
                            </w:tr>
                            <w:tr w:rsidR="00FA6D58" w:rsidRPr="001B5CB1" w:rsidTr="00364620">
                              <w:trPr>
                                <w:trHeight w:val="238"/>
                              </w:trPr>
                              <w:tc>
                                <w:tcPr>
                                  <w:tcW w:w="4744" w:type="dxa"/>
                                </w:tcPr>
                                <w:p w:rsidR="00FA6D58" w:rsidRPr="001B5CB1" w:rsidRDefault="00FA6D58" w:rsidP="00FA6D58">
                                  <w:pPr>
                                    <w:spacing w:after="0" w:line="240" w:lineRule="auto"/>
                                    <w:rPr>
                                      <w:color w:val="FF0000"/>
                                      <w:sz w:val="20"/>
                                      <w:szCs w:val="20"/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C6B6F" w:rsidRDefault="00FC6B6F"/>
                          <w:p w:rsidR="00F77600" w:rsidRPr="001B5CB1" w:rsidRDefault="00F77600" w:rsidP="00F77600">
                            <w:pPr>
                              <w:rPr>
                                <w:b/>
                                <w:color w:val="76923C"/>
                                <w:sz w:val="48"/>
                                <w:szCs w:val="4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A7E368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279pt;margin-top:-6.75pt;width:234.75pt;height:237.75pt;z-index:-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" fillcolor="#eaeaea" stroked="f">
                <v:textbox inset=",0">
                  <w:txbxContent>
                    <w:tbl>
                      <w:tblPr>
                        <w:tblW w:w="4744" w:type="dxa"/>
                        <w:tblLook w:val="04A0" w:firstRow="1" w:lastRow="0" w:firstColumn="1" w:lastColumn="0" w:noHBand="0" w:noVBand="1"/>
                      </w:tblPr>
                      <w:tblGrid>
                        <w:gridCol w:w="4744"/>
                      </w:tblGrid>
                      <w:tr w:rsidR="00FA6D58" w:rsidRPr="00E30526" w:rsidTr="00364620">
                        <w:trPr>
                          <w:trHeight w:val="3393"/>
                        </w:trPr>
                        <w:tc>
                          <w:tcPr>
                            <w:tcW w:w="4744" w:type="dxa"/>
                          </w:tcPr>
                          <w:p w:rsidR="00FA6D58" w:rsidRPr="0035652E" w:rsidRDefault="00FA6D58" w:rsidP="00FA6D58">
                            <w:pPr>
                              <w:spacing w:after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35652E">
                              <w:rPr>
                                <w:b/>
                                <w:u w:val="single"/>
                                <w:lang w:val="en-GB"/>
                              </w:rPr>
                              <w:t>PERSONAL SKILLS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Good Communicator with adaptive styles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End user focused approach to work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Forward thinking with problem solving mentality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bility to identify conflict and drive negotiations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illingness to accept responsibility when delegated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nfidence to manage relationships with Customers Clients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mfortable working within a changing environment</w:t>
                            </w:r>
                          </w:p>
                          <w:p w:rsidR="00FA6D58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bility to effectively communicate colleagues and Clients/customers</w:t>
                            </w:r>
                          </w:p>
                          <w:p w:rsidR="00FA6D58" w:rsidRPr="00F77600" w:rsidRDefault="00FA6D58" w:rsidP="00FA6D58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Professional, courteous and rapid response approach to tasks</w:t>
                            </w:r>
                          </w:p>
                        </w:tc>
                      </w:tr>
                      <w:tr w:rsidR="00FA6D58" w:rsidRPr="001B5CB1" w:rsidTr="00364620">
                        <w:trPr>
                          <w:trHeight w:val="642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color w:val="FF0000"/>
                              </w:rPr>
                            </w:pPr>
                          </w:p>
                        </w:tc>
                      </w:tr>
                      <w:tr w:rsidR="00FA6D58" w:rsidRPr="001B5CB1" w:rsidTr="00364620">
                        <w:trPr>
                          <w:trHeight w:val="238"/>
                        </w:trPr>
                        <w:tc>
                          <w:tcPr>
                            <w:tcW w:w="4744" w:type="dxa"/>
                          </w:tcPr>
                          <w:p w:rsidR="00FA6D58" w:rsidRPr="001B5CB1" w:rsidRDefault="00FA6D58" w:rsidP="00FA6D58">
                            <w:pPr>
                              <w:spacing w:after="0" w:line="240" w:lineRule="auto"/>
                              <w:rPr>
                                <w:color w:val="FF0000"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FC6B6F" w:rsidRDefault="00FC6B6F"/>
                    <w:p w:rsidR="00F77600" w:rsidRPr="001B5CB1" w:rsidRDefault="00F77600" w:rsidP="00F77600">
                      <w:pPr>
                        <w:rPr>
                          <w:b/>
                          <w:color w:val="76923C"/>
                          <w:sz w:val="48"/>
                          <w:szCs w:val="48"/>
                          <w:lang w:val="en-GB"/>
                        </w:rPr>
                      </w:pPr>
                    </w:p>
                  </w:txbxContent>
                </v:textbox>
                <w10:wrap type="square" anchory="margin"/>
              </v:shape>
            </w:pict>
          </mc:Fallback>
        </mc:AlternateContent>
      </w:r>
      <w:r w:rsidR="00B2362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06B9FDF5" wp14:editId="28505E92">
                <wp:simplePos x="0" y="0"/>
                <wp:positionH relativeFrom="column">
                  <wp:posOffset>1790700</wp:posOffset>
                </wp:positionH>
                <wp:positionV relativeFrom="paragraph">
                  <wp:posOffset>-361950</wp:posOffset>
                </wp:positionV>
                <wp:extent cx="1733550" cy="457200"/>
                <wp:effectExtent l="0" t="0" r="19050" b="1905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33550" cy="45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362A" w:rsidRPr="00B2362A" w:rsidRDefault="00B2362A" w:rsidP="00B2362A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 w:rsidRPr="00B2362A">
                              <w:rPr>
                                <w:sz w:val="18"/>
                                <w:szCs w:val="18"/>
                              </w:rPr>
                              <w:t>Tel: 07913208025</w:t>
                            </w:r>
                          </w:p>
                          <w:p w:rsidR="00B2362A" w:rsidRDefault="00B2362A" w:rsidP="00B2362A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  <w:r w:rsidRPr="00B2362A">
                              <w:rPr>
                                <w:sz w:val="18"/>
                                <w:szCs w:val="18"/>
                              </w:rPr>
                              <w:t xml:space="preserve">Email: </w:t>
                            </w:r>
                            <w:hyperlink r:id="rId8" w:history="1">
                              <w:r w:rsidRPr="00621090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Shzam123@outlook.com</w:t>
                              </w:r>
                            </w:hyperlink>
                          </w:p>
                          <w:p w:rsidR="00B2362A" w:rsidRPr="00B2362A" w:rsidRDefault="00B2362A" w:rsidP="00B2362A">
                            <w:pPr>
                              <w:pStyle w:val="NoSpacing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B9FDF5" id="Text Box 27" o:spid="_x0000_s1027" type="#_x0000_t202" style="position:absolute;margin-left:141pt;margin-top:-28.5pt;width:136.5pt;height:36pt;z-index:251675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" fillcolor="white [3201]" strokecolor="white [3212]" strokeweight=".5pt">
                <v:textbox>
                  <w:txbxContent>
                    <w:p w:rsidR="00B2362A" w:rsidRPr="00B2362A" w:rsidRDefault="00B2362A" w:rsidP="00B2362A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 w:rsidRPr="00B2362A">
                        <w:rPr>
                          <w:sz w:val="18"/>
                          <w:szCs w:val="18"/>
                        </w:rPr>
                        <w:t>Tel: 07913208025</w:t>
                      </w:r>
                    </w:p>
                    <w:p w:rsidR="00B2362A" w:rsidRDefault="00B2362A" w:rsidP="00B2362A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  <w:r w:rsidRPr="00B2362A">
                        <w:rPr>
                          <w:sz w:val="18"/>
                          <w:szCs w:val="18"/>
                        </w:rPr>
                        <w:t xml:space="preserve">Email: </w:t>
                      </w:r>
                      <w:hyperlink r:id="rId9" w:history="1">
                        <w:r w:rsidRPr="00621090">
                          <w:rPr>
                            <w:rStyle w:val="Hyperlink"/>
                            <w:sz w:val="18"/>
                            <w:szCs w:val="18"/>
                          </w:rPr>
                          <w:t>Shzam123@outlook.com</w:t>
                        </w:r>
                      </w:hyperlink>
                    </w:p>
                    <w:p w:rsidR="00B2362A" w:rsidRPr="00B2362A" w:rsidRDefault="00B2362A" w:rsidP="00B2362A">
                      <w:pPr>
                        <w:pStyle w:val="NoSpacing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362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2E48D437" wp14:editId="3B021F44">
                <wp:simplePos x="0" y="0"/>
                <wp:positionH relativeFrom="column">
                  <wp:posOffset>-581025</wp:posOffset>
                </wp:positionH>
                <wp:positionV relativeFrom="paragraph">
                  <wp:posOffset>-476250</wp:posOffset>
                </wp:positionV>
                <wp:extent cx="2495550" cy="543560"/>
                <wp:effectExtent l="0" t="0" r="0" b="8890"/>
                <wp:wrapNone/>
                <wp:docPr id="1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5550" cy="543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E7974" w:rsidRPr="008E0649" w:rsidRDefault="001733D8" w:rsidP="00C939F2">
                            <w:pPr>
                              <w:spacing w:after="0" w:line="240" w:lineRule="auto"/>
                              <w:rPr>
                                <w:b/>
                                <w:color w:val="C00000"/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color w:val="C00000"/>
                                <w:sz w:val="56"/>
                                <w:szCs w:val="56"/>
                                <w:lang w:val="en-GB"/>
                              </w:rPr>
                              <w:t>Shabaz Hussain</w:t>
                            </w:r>
                          </w:p>
                          <w:p w:rsidR="000E7974" w:rsidRPr="000E7974" w:rsidRDefault="000E7974" w:rsidP="00C939F2">
                            <w:pPr>
                              <w:rPr>
                                <w:b/>
                                <w:sz w:val="36"/>
                                <w:szCs w:val="36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48D437" id="Text Box 8" o:spid="_x0000_s1028" type="#_x0000_t202" style="position:absolute;margin-left:-45.75pt;margin-top:-37.5pt;width:196.5pt;height:42.8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" stroked="f">
                <v:textbox>
                  <w:txbxContent>
                    <w:p w:rsidR="000E7974" w:rsidRPr="008E0649" w:rsidRDefault="001733D8" w:rsidP="00C939F2">
                      <w:pPr>
                        <w:spacing w:after="0" w:line="240" w:lineRule="auto"/>
                        <w:rPr>
                          <w:b/>
                          <w:color w:val="C00000"/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b/>
                          <w:color w:val="C00000"/>
                          <w:sz w:val="56"/>
                          <w:szCs w:val="56"/>
                          <w:lang w:val="en-GB"/>
                        </w:rPr>
                        <w:t>Shabaz Hussain</w:t>
                      </w:r>
                    </w:p>
                    <w:p w:rsidR="000E7974" w:rsidRPr="000E7974" w:rsidRDefault="000E7974" w:rsidP="00C939F2">
                      <w:pPr>
                        <w:rPr>
                          <w:b/>
                          <w:sz w:val="36"/>
                          <w:szCs w:val="36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A6D58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3600450</wp:posOffset>
                </wp:positionH>
                <wp:positionV relativeFrom="paragraph">
                  <wp:posOffset>-619126</wp:posOffset>
                </wp:positionV>
                <wp:extent cx="3030220" cy="561975"/>
                <wp:effectExtent l="0" t="0" r="0" b="9525"/>
                <wp:wrapNone/>
                <wp:docPr id="21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0220" cy="561975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700F4" w:rsidRPr="008E0649" w:rsidRDefault="00417A75">
                            <w:pPr>
                              <w:rPr>
                                <w:b/>
                                <w:color w:val="C00000"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8E0649">
                              <w:rPr>
                                <w:b/>
                                <w:color w:val="C00000"/>
                                <w:sz w:val="48"/>
                                <w:szCs w:val="48"/>
                                <w:lang w:val="en-GB"/>
                              </w:rPr>
                              <w:t>Key skills</w:t>
                            </w:r>
                            <w:r w:rsidRPr="008E0649">
                              <w:rPr>
                                <w:b/>
                                <w:color w:val="C00000"/>
                                <w:sz w:val="48"/>
                                <w:szCs w:val="48"/>
                                <w:lang w:val="en-G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29" type="#_x0000_t202" style="position:absolute;margin-left:283.5pt;margin-top:-48.75pt;width:238.6pt;height:44.25pt;z-index: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" fillcolor="#eaeaea" stroked="f">
                <v:textbox inset=",0">
                  <w:txbxContent>
                    <w:p w:rsidR="00F700F4" w:rsidRPr="008E0649" w:rsidRDefault="00417A75">
                      <w:pPr>
                        <w:rPr>
                          <w:b/>
                          <w:color w:val="C00000"/>
                          <w:sz w:val="48"/>
                          <w:szCs w:val="48"/>
                          <w:lang w:val="en-GB"/>
                        </w:rPr>
                      </w:pPr>
                      <w:r w:rsidRPr="008E0649">
                        <w:rPr>
                          <w:b/>
                          <w:color w:val="C00000"/>
                          <w:sz w:val="48"/>
                          <w:szCs w:val="48"/>
                          <w:lang w:val="en-GB"/>
                        </w:rPr>
                        <w:t>Key skills</w:t>
                      </w:r>
                      <w:r w:rsidRPr="008E0649">
                        <w:rPr>
                          <w:b/>
                          <w:color w:val="C00000"/>
                          <w:sz w:val="48"/>
                          <w:szCs w:val="48"/>
                          <w:lang w:val="en-GB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8F3AF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>
                <wp:simplePos x="0" y="0"/>
                <wp:positionH relativeFrom="column">
                  <wp:posOffset>-581025</wp:posOffset>
                </wp:positionH>
                <wp:positionV relativeFrom="paragraph">
                  <wp:posOffset>228600</wp:posOffset>
                </wp:positionV>
                <wp:extent cx="3964940" cy="1457325"/>
                <wp:effectExtent l="0" t="0" r="0" b="9525"/>
                <wp:wrapNone/>
                <wp:docPr id="2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64940" cy="1457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7332" w:rsidRPr="001C21A8" w:rsidRDefault="00F700F4" w:rsidP="00CA37DF">
                            <w:pPr>
                              <w:spacing w:after="0"/>
                              <w:jc w:val="center"/>
                              <w:rPr>
                                <w:b/>
                                <w:color w:val="C00000"/>
                                <w:lang w:val="en-GB"/>
                              </w:rPr>
                            </w:pPr>
                            <w:r w:rsidRPr="0008258D">
                              <w:rPr>
                                <w:b/>
                                <w:color w:val="C00000"/>
                                <w:lang w:val="en-GB"/>
                              </w:rPr>
                              <w:t>Career summary</w:t>
                            </w:r>
                          </w:p>
                          <w:p w:rsidR="008055B2" w:rsidRDefault="008D2F88" w:rsidP="008055B2">
                            <w:r>
                              <w:rPr>
                                <w:lang w:val="en-GB"/>
                              </w:rPr>
                              <w:t>I am</w:t>
                            </w:r>
                            <w:r w:rsidR="00A4352D">
                              <w:rPr>
                                <w:lang w:val="en-GB"/>
                              </w:rPr>
                              <w:t xml:space="preserve"> confident</w:t>
                            </w:r>
                            <w:r w:rsidR="00D658FA" w:rsidRPr="00E30526">
                              <w:rPr>
                                <w:lang w:val="en-GB"/>
                              </w:rPr>
                              <w:t>, disciplined, and h</w:t>
                            </w:r>
                            <w:r w:rsidR="00F84052" w:rsidRPr="00E30526">
                              <w:rPr>
                                <w:lang w:val="en-GB"/>
                              </w:rPr>
                              <w:t xml:space="preserve">ighly-motivated </w:t>
                            </w:r>
                            <w:r w:rsidR="00D51518">
                              <w:rPr>
                                <w:lang w:val="en-GB"/>
                              </w:rPr>
                              <w:t>professional</w:t>
                            </w:r>
                            <w:r>
                              <w:rPr>
                                <w:lang w:val="en-GB"/>
                              </w:rPr>
                              <w:t xml:space="preserve"> who is willing to learn</w:t>
                            </w:r>
                            <w:r w:rsidR="00A4352D">
                              <w:rPr>
                                <w:lang w:val="en-GB"/>
                              </w:rPr>
                              <w:t>.</w:t>
                            </w:r>
                            <w:r w:rsidR="00410771" w:rsidRPr="00E30526">
                              <w:rPr>
                                <w:lang w:val="en-GB"/>
                              </w:rPr>
                              <w:t xml:space="preserve"> </w:t>
                            </w:r>
                            <w:r>
                              <w:rPr>
                                <w:lang w:val="en-GB"/>
                              </w:rPr>
                              <w:t>I am</w:t>
                            </w:r>
                            <w:r w:rsidR="008D527C" w:rsidRPr="00E30526">
                              <w:rPr>
                                <w:lang w:val="en-GB"/>
                              </w:rPr>
                              <w:t xml:space="preserve"> </w:t>
                            </w:r>
                            <w:r w:rsidR="00514771">
                              <w:rPr>
                                <w:lang w:val="en-GB"/>
                              </w:rPr>
                              <w:t xml:space="preserve">good </w:t>
                            </w:r>
                            <w:r w:rsidR="00514771" w:rsidRPr="00E30526">
                              <w:rPr>
                                <w:lang w:val="en-GB"/>
                              </w:rPr>
                              <w:t>communicator</w:t>
                            </w:r>
                            <w:r w:rsidR="00D658FA" w:rsidRPr="00E30526">
                              <w:rPr>
                                <w:lang w:val="en-GB"/>
                              </w:rPr>
                              <w:t xml:space="preserve"> </w:t>
                            </w:r>
                            <w:r w:rsidR="005F3E01" w:rsidRPr="00E30526">
                              <w:rPr>
                                <w:lang w:val="en-GB"/>
                              </w:rPr>
                              <w:t xml:space="preserve">and a </w:t>
                            </w:r>
                            <w:r w:rsidR="00AE09C5" w:rsidRPr="00E30526">
                              <w:rPr>
                                <w:lang w:val="en-GB"/>
                              </w:rPr>
                              <w:t>reasonable</w:t>
                            </w:r>
                            <w:r w:rsidR="005F3E01" w:rsidRPr="00E30526">
                              <w:rPr>
                                <w:lang w:val="en-GB"/>
                              </w:rPr>
                              <w:t xml:space="preserve"> approach </w:t>
                            </w:r>
                            <w:r w:rsidR="00D658FA" w:rsidRPr="00E30526">
                              <w:rPr>
                                <w:lang w:val="en-GB"/>
                              </w:rPr>
                              <w:t>enables natural relationship building</w:t>
                            </w:r>
                            <w:r w:rsidR="00F84052" w:rsidRPr="00E30526">
                              <w:rPr>
                                <w:lang w:val="en-GB"/>
                              </w:rPr>
                              <w:t xml:space="preserve">. </w:t>
                            </w:r>
                            <w:r w:rsidR="00BB0DBC" w:rsidRPr="00E30526">
                              <w:rPr>
                                <w:lang w:val="en-GB"/>
                              </w:rPr>
                              <w:t xml:space="preserve">Reacts </w:t>
                            </w:r>
                            <w:r w:rsidR="00410771" w:rsidRPr="00E30526">
                              <w:rPr>
                                <w:lang w:val="en-GB"/>
                              </w:rPr>
                              <w:t xml:space="preserve">to new </w:t>
                            </w:r>
                            <w:r w:rsidR="00D658FA" w:rsidRPr="00E30526">
                              <w:rPr>
                                <w:lang w:val="en-GB"/>
                              </w:rPr>
                              <w:t>challenges that may arise</w:t>
                            </w:r>
                            <w:r w:rsidR="00EB3054" w:rsidRPr="00E30526">
                              <w:rPr>
                                <w:lang w:val="en-GB"/>
                              </w:rPr>
                              <w:t xml:space="preserve"> with a prompt and positive attitude</w:t>
                            </w:r>
                            <w:r w:rsidR="005F3E01" w:rsidRPr="00E30526">
                              <w:rPr>
                                <w:lang w:val="en-GB"/>
                              </w:rPr>
                              <w:t>,</w:t>
                            </w:r>
                            <w:r w:rsidR="00EB3054" w:rsidRPr="00E30526">
                              <w:rPr>
                                <w:lang w:val="en-GB"/>
                              </w:rPr>
                              <w:t xml:space="preserve"> </w:t>
                            </w:r>
                            <w:r w:rsidR="00BB0DBC" w:rsidRPr="00E30526">
                              <w:rPr>
                                <w:lang w:val="en-GB"/>
                              </w:rPr>
                              <w:t>making difficult decisions</w:t>
                            </w:r>
                            <w:r w:rsidR="00EB3054" w:rsidRPr="00E30526">
                              <w:rPr>
                                <w:lang w:val="en-GB"/>
                              </w:rPr>
                              <w:t xml:space="preserve"> where needed</w:t>
                            </w:r>
                            <w:r w:rsidR="00BB0DBC" w:rsidRPr="00E30526">
                              <w:rPr>
                                <w:lang w:val="en-GB"/>
                              </w:rPr>
                              <w:t xml:space="preserve"> and taking ownership</w:t>
                            </w:r>
                            <w:r w:rsidR="005F3E01" w:rsidRPr="00E30526">
                              <w:rPr>
                                <w:lang w:val="en-GB"/>
                              </w:rPr>
                              <w:t xml:space="preserve">. </w:t>
                            </w:r>
                          </w:p>
                          <w:p w:rsidR="007F487A" w:rsidRDefault="007F487A" w:rsidP="008055B2"/>
                          <w:p w:rsidR="007F487A" w:rsidRDefault="007F487A" w:rsidP="008055B2"/>
                          <w:p w:rsidR="007F487A" w:rsidRDefault="007F487A" w:rsidP="008055B2"/>
                          <w:p w:rsidR="007F487A" w:rsidRPr="00E30526" w:rsidRDefault="007F487A" w:rsidP="008055B2"/>
                          <w:p w:rsidR="00E77AD0" w:rsidRPr="00E77AD0" w:rsidRDefault="00E77AD0" w:rsidP="005C7D56">
                            <w:pPr>
                              <w:spacing w:after="0"/>
                            </w:pP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br/>
                            </w:r>
                            <w:r>
                              <w:rPr>
                                <w:sz w:val="20"/>
                                <w:szCs w:val="20"/>
                                <w:lang w:val="en-G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5400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30" type="#_x0000_t202" style="position:absolute;margin-left:-45.75pt;margin-top:18pt;width:312.2pt;height:114.75pt;z-index:251650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" stroked="f">
                <v:textbox inset="1.5mm">
                  <w:txbxContent>
                    <w:p w:rsidR="007F7332" w:rsidRPr="001C21A8" w:rsidRDefault="00F700F4" w:rsidP="00CA37DF">
                      <w:pPr>
                        <w:spacing w:after="0"/>
                        <w:jc w:val="center"/>
                        <w:rPr>
                          <w:b/>
                          <w:color w:val="C00000"/>
                          <w:lang w:val="en-GB"/>
                        </w:rPr>
                      </w:pPr>
                      <w:r w:rsidRPr="0008258D">
                        <w:rPr>
                          <w:b/>
                          <w:color w:val="C00000"/>
                          <w:lang w:val="en-GB"/>
                        </w:rPr>
                        <w:t>Career summary</w:t>
                      </w:r>
                    </w:p>
                    <w:p w:rsidR="008055B2" w:rsidRDefault="008D2F88" w:rsidP="008055B2">
                      <w:r>
                        <w:rPr>
                          <w:lang w:val="en-GB"/>
                        </w:rPr>
                        <w:t>I am</w:t>
                      </w:r>
                      <w:r w:rsidR="00A4352D">
                        <w:rPr>
                          <w:lang w:val="en-GB"/>
                        </w:rPr>
                        <w:t xml:space="preserve"> confident</w:t>
                      </w:r>
                      <w:r w:rsidR="00D658FA" w:rsidRPr="00E30526">
                        <w:rPr>
                          <w:lang w:val="en-GB"/>
                        </w:rPr>
                        <w:t>, disciplined, and h</w:t>
                      </w:r>
                      <w:r w:rsidR="00F84052" w:rsidRPr="00E30526">
                        <w:rPr>
                          <w:lang w:val="en-GB"/>
                        </w:rPr>
                        <w:t xml:space="preserve">ighly-motivated </w:t>
                      </w:r>
                      <w:r w:rsidR="00D51518">
                        <w:rPr>
                          <w:lang w:val="en-GB"/>
                        </w:rPr>
                        <w:t>professional</w:t>
                      </w:r>
                      <w:r>
                        <w:rPr>
                          <w:lang w:val="en-GB"/>
                        </w:rPr>
                        <w:t xml:space="preserve"> who is willing to learn</w:t>
                      </w:r>
                      <w:r w:rsidR="00A4352D">
                        <w:rPr>
                          <w:lang w:val="en-GB"/>
                        </w:rPr>
                        <w:t>.</w:t>
                      </w:r>
                      <w:r w:rsidR="00410771" w:rsidRPr="00E30526">
                        <w:rPr>
                          <w:lang w:val="en-GB"/>
                        </w:rPr>
                        <w:t xml:space="preserve"> </w:t>
                      </w:r>
                      <w:r>
                        <w:rPr>
                          <w:lang w:val="en-GB"/>
                        </w:rPr>
                        <w:t>I am</w:t>
                      </w:r>
                      <w:r w:rsidR="008D527C" w:rsidRPr="00E30526">
                        <w:rPr>
                          <w:lang w:val="en-GB"/>
                        </w:rPr>
                        <w:t xml:space="preserve"> </w:t>
                      </w:r>
                      <w:r w:rsidR="00514771">
                        <w:rPr>
                          <w:lang w:val="en-GB"/>
                        </w:rPr>
                        <w:t xml:space="preserve">good </w:t>
                      </w:r>
                      <w:r w:rsidR="00514771" w:rsidRPr="00E30526">
                        <w:rPr>
                          <w:lang w:val="en-GB"/>
                        </w:rPr>
                        <w:t>communicator</w:t>
                      </w:r>
                      <w:r w:rsidR="00D658FA" w:rsidRPr="00E30526">
                        <w:rPr>
                          <w:lang w:val="en-GB"/>
                        </w:rPr>
                        <w:t xml:space="preserve"> </w:t>
                      </w:r>
                      <w:r w:rsidR="005F3E01" w:rsidRPr="00E30526">
                        <w:rPr>
                          <w:lang w:val="en-GB"/>
                        </w:rPr>
                        <w:t xml:space="preserve">and a </w:t>
                      </w:r>
                      <w:r w:rsidR="00AE09C5" w:rsidRPr="00E30526">
                        <w:rPr>
                          <w:lang w:val="en-GB"/>
                        </w:rPr>
                        <w:t>reasonable</w:t>
                      </w:r>
                      <w:r w:rsidR="005F3E01" w:rsidRPr="00E30526">
                        <w:rPr>
                          <w:lang w:val="en-GB"/>
                        </w:rPr>
                        <w:t xml:space="preserve"> approach </w:t>
                      </w:r>
                      <w:r w:rsidR="00D658FA" w:rsidRPr="00E30526">
                        <w:rPr>
                          <w:lang w:val="en-GB"/>
                        </w:rPr>
                        <w:t>enables natural relationship building</w:t>
                      </w:r>
                      <w:r w:rsidR="00F84052" w:rsidRPr="00E30526">
                        <w:rPr>
                          <w:lang w:val="en-GB"/>
                        </w:rPr>
                        <w:t xml:space="preserve">. </w:t>
                      </w:r>
                      <w:r w:rsidR="00BB0DBC" w:rsidRPr="00E30526">
                        <w:rPr>
                          <w:lang w:val="en-GB"/>
                        </w:rPr>
                        <w:t xml:space="preserve">Reacts </w:t>
                      </w:r>
                      <w:r w:rsidR="00410771" w:rsidRPr="00E30526">
                        <w:rPr>
                          <w:lang w:val="en-GB"/>
                        </w:rPr>
                        <w:t xml:space="preserve">to new </w:t>
                      </w:r>
                      <w:r w:rsidR="00D658FA" w:rsidRPr="00E30526">
                        <w:rPr>
                          <w:lang w:val="en-GB"/>
                        </w:rPr>
                        <w:t>challenges that may arise</w:t>
                      </w:r>
                      <w:r w:rsidR="00EB3054" w:rsidRPr="00E30526">
                        <w:rPr>
                          <w:lang w:val="en-GB"/>
                        </w:rPr>
                        <w:t xml:space="preserve"> with a prompt and positive attitude</w:t>
                      </w:r>
                      <w:r w:rsidR="005F3E01" w:rsidRPr="00E30526">
                        <w:rPr>
                          <w:lang w:val="en-GB"/>
                        </w:rPr>
                        <w:t>,</w:t>
                      </w:r>
                      <w:r w:rsidR="00EB3054" w:rsidRPr="00E30526">
                        <w:rPr>
                          <w:lang w:val="en-GB"/>
                        </w:rPr>
                        <w:t xml:space="preserve"> </w:t>
                      </w:r>
                      <w:r w:rsidR="00BB0DBC" w:rsidRPr="00E30526">
                        <w:rPr>
                          <w:lang w:val="en-GB"/>
                        </w:rPr>
                        <w:t>making difficult decisions</w:t>
                      </w:r>
                      <w:r w:rsidR="00EB3054" w:rsidRPr="00E30526">
                        <w:rPr>
                          <w:lang w:val="en-GB"/>
                        </w:rPr>
                        <w:t xml:space="preserve"> where needed</w:t>
                      </w:r>
                      <w:r w:rsidR="00BB0DBC" w:rsidRPr="00E30526">
                        <w:rPr>
                          <w:lang w:val="en-GB"/>
                        </w:rPr>
                        <w:t xml:space="preserve"> and taking ownership</w:t>
                      </w:r>
                      <w:r w:rsidR="005F3E01" w:rsidRPr="00E30526">
                        <w:rPr>
                          <w:lang w:val="en-GB"/>
                        </w:rPr>
                        <w:t xml:space="preserve">. </w:t>
                      </w:r>
                    </w:p>
                    <w:p w:rsidR="007F487A" w:rsidRDefault="007F487A" w:rsidP="008055B2"/>
                    <w:p w:rsidR="007F487A" w:rsidRDefault="007F487A" w:rsidP="008055B2"/>
                    <w:p w:rsidR="007F487A" w:rsidRDefault="007F487A" w:rsidP="008055B2"/>
                    <w:p w:rsidR="007F487A" w:rsidRPr="00E30526" w:rsidRDefault="007F487A" w:rsidP="008055B2"/>
                    <w:p w:rsidR="00E77AD0" w:rsidRPr="00E77AD0" w:rsidRDefault="00E77AD0" w:rsidP="005C7D56">
                      <w:pPr>
                        <w:spacing w:after="0"/>
                      </w:pPr>
                      <w:r>
                        <w:rPr>
                          <w:sz w:val="20"/>
                          <w:szCs w:val="20"/>
                          <w:lang w:val="en-GB"/>
                        </w:rPr>
                        <w:br/>
                      </w:r>
                      <w:r>
                        <w:rPr>
                          <w:sz w:val="20"/>
                          <w:szCs w:val="20"/>
                          <w:lang w:val="en-GB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1054B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7487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ge">
                  <wp:posOffset>228600</wp:posOffset>
                </wp:positionV>
                <wp:extent cx="3087370" cy="9559290"/>
                <wp:effectExtent l="0" t="0" r="0" b="3810"/>
                <wp:wrapNone/>
                <wp:docPr id="2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7370" cy="955929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91F44" w:rsidRPr="001B5CB1" w:rsidRDefault="00E91F44" w:rsidP="00E91F44">
                            <w:pPr>
                              <w:rPr>
                                <w:b/>
                                <w:color w:val="76923C"/>
                                <w:sz w:val="48"/>
                                <w:szCs w:val="48"/>
                                <w:lang w:val="en-GB"/>
                              </w:rPr>
                            </w:pPr>
                            <w:r w:rsidRPr="001B5CB1">
                              <w:rPr>
                                <w:b/>
                                <w:color w:val="76923C"/>
                                <w:sz w:val="48"/>
                                <w:szCs w:val="48"/>
                                <w:lang w:val="en-GB"/>
                              </w:rPr>
                              <w:br/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1" type="#_x0000_t202" style="position:absolute;margin-left:279pt;margin-top:18pt;width:243.1pt;height:752.7pt;z-index:25164748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" fillcolor="#eaeaea" stroked="f">
                <v:textbox inset=",0">
                  <w:txbxContent>
                    <w:p w:rsidR="00E91F44" w:rsidRPr="001B5CB1" w:rsidRDefault="00E91F44" w:rsidP="00E91F44">
                      <w:pPr>
                        <w:rPr>
                          <w:b/>
                          <w:color w:val="76923C"/>
                          <w:sz w:val="48"/>
                          <w:szCs w:val="48"/>
                          <w:lang w:val="en-GB"/>
                        </w:rPr>
                      </w:pPr>
                      <w:r w:rsidRPr="001B5CB1">
                        <w:rPr>
                          <w:b/>
                          <w:color w:val="76923C"/>
                          <w:sz w:val="48"/>
                          <w:szCs w:val="48"/>
                          <w:lang w:val="en-GB"/>
                        </w:rPr>
                        <w:br/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1054B4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>
                <wp:simplePos x="0" y="0"/>
                <wp:positionH relativeFrom="column">
                  <wp:posOffset>-596265</wp:posOffset>
                </wp:positionH>
                <wp:positionV relativeFrom="paragraph">
                  <wp:posOffset>144780</wp:posOffset>
                </wp:positionV>
                <wp:extent cx="3825240" cy="79375"/>
                <wp:effectExtent l="3810" t="1905" r="0" b="4445"/>
                <wp:wrapNone/>
                <wp:docPr id="19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5240" cy="79375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0E7974" w:rsidRDefault="000E7974"/>
                          <w:p w:rsidR="000E7974" w:rsidRDefault="001054B4">
                            <w:r w:rsidRPr="00565B8B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638550" cy="76200"/>
                                  <wp:effectExtent l="0" t="0" r="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8550" cy="76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32" type="#_x0000_t202" style="position:absolute;margin-left:-46.95pt;margin-top:11.4pt;width:301.2pt;height:6.2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" fillcolor="#eaeaea" stroked="f">
                <v:textbox>
                  <w:txbxContent>
                    <w:p w:rsidR="000E7974" w:rsidRDefault="000E7974"/>
                    <w:p w:rsidR="000E7974" w:rsidRDefault="001054B4">
                      <w:r w:rsidRPr="00565B8B"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>
                            <wp:extent cx="3638550" cy="76200"/>
                            <wp:effectExtent l="0" t="0" r="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38550" cy="76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E5C" w:rsidRDefault="00F13E5C"/>
    <w:p w:rsidR="00F13E5C" w:rsidRPr="00F13E5C" w:rsidRDefault="00F13E5C" w:rsidP="00F13E5C"/>
    <w:p w:rsidR="00F13E5C" w:rsidRPr="00F13E5C" w:rsidRDefault="00F13E5C" w:rsidP="005C7D56"/>
    <w:p w:rsidR="00F13E5C" w:rsidRPr="00F13E5C" w:rsidRDefault="004D6515" w:rsidP="00F13E5C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403225</wp:posOffset>
                </wp:positionV>
                <wp:extent cx="4410075" cy="7277100"/>
                <wp:effectExtent l="0" t="0" r="9525" b="0"/>
                <wp:wrapNone/>
                <wp:docPr id="1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10075" cy="7277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9462B" w:rsidRDefault="00FD51A8" w:rsidP="00A74764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b/>
                                <w:color w:val="C00000"/>
                                <w:sz w:val="22"/>
                                <w:szCs w:val="22"/>
                              </w:rPr>
                            </w:pPr>
                            <w:r w:rsidRPr="0008258D">
                              <w:rPr>
                                <w:rFonts w:ascii="Calibri" w:hAnsi="Calibri"/>
                                <w:b/>
                                <w:color w:val="C00000"/>
                                <w:sz w:val="22"/>
                                <w:szCs w:val="22"/>
                              </w:rPr>
                              <w:t>Employment History</w:t>
                            </w:r>
                          </w:p>
                          <w:p w:rsidR="00E637F3" w:rsidRDefault="00E637F3" w:rsidP="00FA7545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E637F3"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  <w:t>Enterprise Driver Recruitment &amp; Transport Training</w:t>
                            </w:r>
                          </w:p>
                          <w:p w:rsidR="0015564C" w:rsidRDefault="00DA04ED" w:rsidP="00187AFD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Graduate </w:t>
                            </w:r>
                            <w:r w:rsidR="00594F50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First Line Support.</w:t>
                            </w:r>
                            <w:r w:rsidR="00E61756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266CD8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5564C" w:rsidRPr="0015564C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June</w:t>
                            </w:r>
                            <w:r w:rsidR="00266CD8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15564C" w:rsidRPr="0015564C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2018</w:t>
                            </w:r>
                            <w:r w:rsidR="00EA5D67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DC724A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– August</w:t>
                            </w:r>
                            <w:r w:rsidR="00266CD8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2018</w:t>
                            </w:r>
                          </w:p>
                          <w:p w:rsidR="00945DC8" w:rsidRDefault="00945DC8" w:rsidP="00187AFD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:rsidR="00442645" w:rsidRPr="00442645" w:rsidRDefault="00442645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Escalating IT issues to the IT manager where necessary </w:t>
                            </w:r>
                          </w:p>
                          <w:p w:rsidR="001041E6" w:rsidRDefault="001041E6" w:rsidP="001041E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1041E6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Involved with ongoing IT projects, including upgrades and rollout</w:t>
                            </w:r>
                          </w:p>
                          <w:p w:rsidR="00442645" w:rsidRPr="00442645" w:rsidRDefault="00442645" w:rsidP="001041E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Supporting and maintaining MS Server/Desktops and MS Exchange </w:t>
                            </w:r>
                          </w:p>
                          <w:p w:rsidR="00442645" w:rsidRPr="00442645" w:rsidRDefault="00442645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Setting up and configuring new laptops and desktops </w:t>
                            </w:r>
                          </w:p>
                          <w:p w:rsidR="001041E6" w:rsidRDefault="001041E6" w:rsidP="001041E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1041E6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Troubleshot laptops and desktops</w:t>
                            </w:r>
                          </w:p>
                          <w:p w:rsidR="00442645" w:rsidRPr="00442645" w:rsidRDefault="00442645" w:rsidP="001041E6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Ensuring all logs for equipment and users are maintained </w:t>
                            </w:r>
                          </w:p>
                          <w:p w:rsidR="00442645" w:rsidRPr="00442645" w:rsidRDefault="00442645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Creating purchase </w:t>
                            </w:r>
                            <w:r w:rsidR="006609CA"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demands</w:t>
                            </w: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 for IT hardware/software </w:t>
                            </w:r>
                          </w:p>
                          <w:p w:rsidR="00442645" w:rsidRPr="00442645" w:rsidRDefault="00442645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Ensuring licensing for all software purchased is recorded and maintained </w:t>
                            </w:r>
                          </w:p>
                          <w:p w:rsidR="0015564C" w:rsidRDefault="00442645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Setting up new users and disabling expired accounts in accordance with </w:t>
                            </w:r>
                            <w:r w:rsidR="00F2070A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manager requirement.</w:t>
                            </w:r>
                          </w:p>
                          <w:p w:rsidR="003037A4" w:rsidRDefault="00723C07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 xml:space="preserve">Changing </w:t>
                            </w:r>
                            <w:r w:rsidR="003037A4"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veam backup tapes</w:t>
                            </w:r>
                          </w:p>
                          <w:p w:rsidR="003037A4" w:rsidRDefault="003037A4" w:rsidP="00442645">
                            <w:pPr>
                              <w:pStyle w:val="ListParagraph"/>
                              <w:numPr>
                                <w:ilvl w:val="0"/>
                                <w:numId w:val="39"/>
                              </w:numPr>
                              <w:spacing w:after="0" w:line="240" w:lineRule="auto"/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</w:pPr>
                            <w:r>
                              <w:rPr>
                                <w:rFonts w:asciiTheme="minorHAnsi" w:hAnsiTheme="minorHAnsi" w:cstheme="minorHAnsi"/>
                                <w:lang w:val="en-GB" w:eastAsia="en-GB"/>
                              </w:rPr>
                              <w:t>Setting up phone line using the horizon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4D6515" w:rsidRDefault="004D6515" w:rsidP="004D6515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F624CA"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  <w:t>Computer Repair Centre Batley</w:t>
                            </w:r>
                          </w:p>
                          <w:p w:rsidR="004D6515" w:rsidRDefault="00025E08" w:rsidP="004D6515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IT Technician &amp; Supervisor</w:t>
                            </w:r>
                            <w:r w:rsidR="004D6515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.  August 2016 – </w:t>
                            </w:r>
                            <w:r w:rsidRPr="00025E08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June 2018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A</w:t>
                            </w:r>
                            <w:r w:rsidRPr="00414845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bility to work to deadlines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B050E1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A thorough knowledge of operating systems, hardware and commonly used software.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A</w:t>
                            </w:r>
                            <w:r w:rsidRPr="00A33B53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bility to explain technical problems in everyday English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A33B53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Fixing faulty 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laptop/PC, </w:t>
                            </w:r>
                            <w:r w:rsidRPr="00A33B53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installing new IT system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and</w:t>
                            </w:r>
                            <w:r w:rsidRPr="00F52FB5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A33B53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upgrading hardware and software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0820A2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Diagnosing and solving 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software issues /</w:t>
                            </w:r>
                            <w:r w:rsidRPr="000820A2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fault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over the phone.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Listing Item on eBay or updating the listing</w:t>
                            </w:r>
                          </w:p>
                          <w:p w:rsidR="004D6515" w:rsidRPr="00321C56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Data inputting 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Excellent customer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numPr>
                                <w:ilvl w:val="0"/>
                                <w:numId w:val="27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booking device for repair in the booking-in  system</w:t>
                            </w:r>
                          </w:p>
                          <w:p w:rsidR="004D6515" w:rsidRPr="00442645" w:rsidRDefault="004D6515" w:rsidP="004D6515">
                            <w:pPr>
                              <w:pStyle w:val="ListParagraph"/>
                              <w:numPr>
                                <w:ilvl w:val="0"/>
                                <w:numId w:val="27"/>
                              </w:numPr>
                              <w:rPr>
                                <w:color w:val="000000" w:themeColor="text1"/>
                                <w:lang w:val="en-GB" w:eastAsia="en-GB"/>
                              </w:rPr>
                            </w:pPr>
                            <w:r w:rsidRPr="00442645">
                              <w:rPr>
                                <w:color w:val="000000" w:themeColor="text1"/>
                                <w:lang w:val="en-GB" w:eastAsia="en-GB"/>
                              </w:rPr>
                              <w:t>Training new staff</w:t>
                            </w:r>
                          </w:p>
                          <w:p w:rsidR="004D6515" w:rsidRPr="00572865" w:rsidRDefault="004D6515" w:rsidP="005E7962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 w:cs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3" type="#_x0000_t202" style="position:absolute;margin-left:0;margin-top:31.75pt;width:347.25pt;height:573pt;z-index:25165772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" stroked="f">
                <v:textbox>
                  <w:txbxContent>
                    <w:p w:rsidR="00A9462B" w:rsidRDefault="00FD51A8" w:rsidP="00A74764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b/>
                          <w:color w:val="C00000"/>
                          <w:sz w:val="22"/>
                          <w:szCs w:val="22"/>
                        </w:rPr>
                      </w:pPr>
                      <w:r w:rsidRPr="0008258D">
                        <w:rPr>
                          <w:rFonts w:ascii="Calibri" w:hAnsi="Calibri"/>
                          <w:b/>
                          <w:color w:val="C00000"/>
                          <w:sz w:val="22"/>
                          <w:szCs w:val="22"/>
                        </w:rPr>
                        <w:t>Employment History</w:t>
                      </w:r>
                    </w:p>
                    <w:p w:rsidR="00E637F3" w:rsidRDefault="00E637F3" w:rsidP="00FA7545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  <w:r w:rsidRPr="00E637F3"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  <w:t>Enterprise Driver Recruitment &amp; Transport Training</w:t>
                      </w:r>
                    </w:p>
                    <w:p w:rsidR="0015564C" w:rsidRDefault="00DA04ED" w:rsidP="00187AFD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Graduate </w:t>
                      </w:r>
                      <w:r w:rsidR="00594F50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First Line Support.</w:t>
                      </w:r>
                      <w:r w:rsidR="00E61756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 </w:t>
                      </w:r>
                      <w:r w:rsidR="00266CD8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15564C" w:rsidRPr="0015564C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June</w:t>
                      </w:r>
                      <w:r w:rsidR="00266CD8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15564C" w:rsidRPr="0015564C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2018</w:t>
                      </w:r>
                      <w:r w:rsidR="00EA5D67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="00DC724A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– August</w:t>
                      </w:r>
                      <w:r w:rsidR="00266CD8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2018</w:t>
                      </w:r>
                    </w:p>
                    <w:p w:rsidR="00945DC8" w:rsidRDefault="00945DC8" w:rsidP="00187AFD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:rsidR="00442645" w:rsidRPr="00442645" w:rsidRDefault="00442645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Escalating IT issues to the IT manager where necessary </w:t>
                      </w:r>
                    </w:p>
                    <w:p w:rsidR="001041E6" w:rsidRDefault="001041E6" w:rsidP="001041E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1041E6">
                        <w:rPr>
                          <w:rFonts w:asciiTheme="minorHAnsi" w:hAnsiTheme="minorHAnsi" w:cstheme="minorHAnsi"/>
                          <w:lang w:val="en-GB" w:eastAsia="en-GB"/>
                        </w:rPr>
                        <w:t>Involved with ongoing IT projects, including upgrades and rollout</w:t>
                      </w:r>
                    </w:p>
                    <w:p w:rsidR="00442645" w:rsidRPr="00442645" w:rsidRDefault="00442645" w:rsidP="001041E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Supporting and maintaining MS Server/Desktops and MS Exchange </w:t>
                      </w:r>
                    </w:p>
                    <w:p w:rsidR="00442645" w:rsidRPr="00442645" w:rsidRDefault="00442645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Setting up and configuring new laptops and desktops </w:t>
                      </w:r>
                    </w:p>
                    <w:p w:rsidR="001041E6" w:rsidRDefault="001041E6" w:rsidP="001041E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1041E6">
                        <w:rPr>
                          <w:rFonts w:asciiTheme="minorHAnsi" w:hAnsiTheme="minorHAnsi" w:cstheme="minorHAnsi"/>
                          <w:lang w:val="en-GB" w:eastAsia="en-GB"/>
                        </w:rPr>
                        <w:t>Troubleshot laptops and desktops</w:t>
                      </w:r>
                    </w:p>
                    <w:p w:rsidR="00442645" w:rsidRPr="00442645" w:rsidRDefault="00442645" w:rsidP="001041E6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Ensuring all logs for equipment and users are maintained </w:t>
                      </w:r>
                    </w:p>
                    <w:p w:rsidR="00442645" w:rsidRPr="00442645" w:rsidRDefault="00442645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Creating purchase </w:t>
                      </w:r>
                      <w:r w:rsidR="006609CA"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>demands</w:t>
                      </w: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 for IT hardware/software </w:t>
                      </w:r>
                    </w:p>
                    <w:p w:rsidR="00442645" w:rsidRPr="00442645" w:rsidRDefault="00442645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Ensuring licensing for all software purchased is recorded and maintained </w:t>
                      </w:r>
                    </w:p>
                    <w:p w:rsidR="0015564C" w:rsidRDefault="00442645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 w:rsidRPr="00442645"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Setting up new users and disabling expired accounts in accordance with </w:t>
                      </w:r>
                      <w:r w:rsidR="00F2070A">
                        <w:rPr>
                          <w:rFonts w:asciiTheme="minorHAnsi" w:hAnsiTheme="minorHAnsi" w:cstheme="minorHAnsi"/>
                          <w:lang w:val="en-GB" w:eastAsia="en-GB"/>
                        </w:rPr>
                        <w:t>manager requirement.</w:t>
                      </w:r>
                    </w:p>
                    <w:p w:rsidR="003037A4" w:rsidRDefault="00723C07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GB" w:eastAsia="en-GB"/>
                        </w:rPr>
                        <w:t xml:space="preserve">Changing </w:t>
                      </w:r>
                      <w:r w:rsidR="003037A4">
                        <w:rPr>
                          <w:rFonts w:asciiTheme="minorHAnsi" w:hAnsiTheme="minorHAnsi" w:cstheme="minorHAnsi"/>
                          <w:lang w:val="en-GB" w:eastAsia="en-GB"/>
                        </w:rPr>
                        <w:t>veam backup tapes</w:t>
                      </w:r>
                    </w:p>
                    <w:p w:rsidR="003037A4" w:rsidRDefault="003037A4" w:rsidP="00442645">
                      <w:pPr>
                        <w:pStyle w:val="ListParagraph"/>
                        <w:numPr>
                          <w:ilvl w:val="0"/>
                          <w:numId w:val="39"/>
                        </w:numPr>
                        <w:spacing w:after="0" w:line="240" w:lineRule="auto"/>
                        <w:rPr>
                          <w:rFonts w:asciiTheme="minorHAnsi" w:hAnsiTheme="minorHAnsi" w:cstheme="minorHAnsi"/>
                          <w:lang w:val="en-GB" w:eastAsia="en-GB"/>
                        </w:rPr>
                      </w:pPr>
                      <w:r>
                        <w:rPr>
                          <w:rFonts w:asciiTheme="minorHAnsi" w:hAnsiTheme="minorHAnsi" w:cstheme="minorHAnsi"/>
                          <w:lang w:val="en-GB" w:eastAsia="en-GB"/>
                        </w:rPr>
                        <w:t>Setting up phone line using the horizon</w:t>
                      </w:r>
                    </w:p>
                    <w:p w:rsidR="004D6515" w:rsidRDefault="004D6515" w:rsidP="004D6515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</w:p>
                    <w:p w:rsidR="004D6515" w:rsidRDefault="004D6515" w:rsidP="004D6515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  <w:r w:rsidRPr="00F624CA"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  <w:t>Computer Repair Centre Batley</w:t>
                      </w:r>
                    </w:p>
                    <w:p w:rsidR="004D6515" w:rsidRDefault="00025E08" w:rsidP="004D6515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IT Technician </w:t>
                      </w:r>
                      <w:bookmarkStart w:id="1" w:name="_GoBack"/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&amp; Supervisor</w:t>
                      </w:r>
                      <w:bookmarkEnd w:id="1"/>
                      <w:r w:rsidR="004D6515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.  August 2016 – </w:t>
                      </w:r>
                      <w:r w:rsidRPr="00025E08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June 2018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A</w:t>
                      </w:r>
                      <w:r w:rsidRPr="00414845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bility to work to deadlines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B050E1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A thorough knowledge of operating systems, hardware and commonly used software.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A</w:t>
                      </w:r>
                      <w:r w:rsidRPr="00A33B53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bility to explain technical problems in everyday English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A33B53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Fixing faulty 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laptop/PC, </w:t>
                      </w:r>
                      <w:r w:rsidRPr="00A33B53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installing new IT systems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and</w:t>
                      </w:r>
                      <w:r w:rsidRPr="00F52FB5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Pr="00A33B53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upgrading hardware and software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0820A2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Diagnosing and solving 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software issues /</w:t>
                      </w:r>
                      <w:r w:rsidRPr="000820A2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faults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 over the phone.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Listing Item on eBay or updating the listing</w:t>
                      </w:r>
                    </w:p>
                    <w:p w:rsidR="004D6515" w:rsidRPr="00321C56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Data inputting 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Excellent customer</w:t>
                      </w:r>
                    </w:p>
                    <w:p w:rsidR="004D6515" w:rsidRDefault="004D6515" w:rsidP="004D6515">
                      <w:pPr>
                        <w:pStyle w:val="paragraph"/>
                        <w:numPr>
                          <w:ilvl w:val="0"/>
                          <w:numId w:val="27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booking device for repair in the booking-in  system</w:t>
                      </w:r>
                    </w:p>
                    <w:p w:rsidR="004D6515" w:rsidRPr="00442645" w:rsidRDefault="004D6515" w:rsidP="004D6515">
                      <w:pPr>
                        <w:pStyle w:val="ListParagraph"/>
                        <w:numPr>
                          <w:ilvl w:val="0"/>
                          <w:numId w:val="27"/>
                        </w:numPr>
                        <w:rPr>
                          <w:color w:val="000000" w:themeColor="text1"/>
                          <w:lang w:val="en-GB" w:eastAsia="en-GB"/>
                        </w:rPr>
                      </w:pPr>
                      <w:r w:rsidRPr="00442645">
                        <w:rPr>
                          <w:color w:val="000000" w:themeColor="text1"/>
                          <w:lang w:val="en-GB" w:eastAsia="en-GB"/>
                        </w:rPr>
                        <w:t>Training new staff</w:t>
                      </w:r>
                    </w:p>
                    <w:p w:rsidR="004D6515" w:rsidRPr="00572865" w:rsidRDefault="004D6515" w:rsidP="005E7962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 w:cs="Calibri"/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638175</wp:posOffset>
                </wp:positionH>
                <wp:positionV relativeFrom="paragraph">
                  <wp:posOffset>307975</wp:posOffset>
                </wp:positionV>
                <wp:extent cx="4022090" cy="76200"/>
                <wp:effectExtent l="0" t="0" r="0" b="0"/>
                <wp:wrapNone/>
                <wp:docPr id="16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22090" cy="7620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565B8B" w:rsidRDefault="001054B4" w:rsidP="00565B8B">
                            <w:r w:rsidRPr="00565B8B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638550" cy="76200"/>
                                  <wp:effectExtent l="0" t="0" r="0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8550" cy="76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565B8B" w:rsidRDefault="001054B4" w:rsidP="00565B8B">
                            <w:r w:rsidRPr="00565B8B">
                              <w:rPr>
                                <w:noProof/>
                                <w:lang w:val="en-GB" w:eastAsia="en-GB"/>
                              </w:rPr>
                              <w:drawing>
                                <wp:inline distT="0" distB="0" distL="0" distR="0">
                                  <wp:extent cx="3638550" cy="76200"/>
                                  <wp:effectExtent l="0" t="0" r="0" b="0"/>
                                  <wp:docPr id="14" name="Picture 1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8550" cy="762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0" o:spid="_x0000_s1034" type="#_x0000_t202" style="position:absolute;margin-left:-50.25pt;margin-top:24.25pt;width:316.7pt;height:6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" fillcolor="#eaeaea" stroked="f">
                <v:textbox>
                  <w:txbxContent>
                    <w:p w:rsidR="00565B8B" w:rsidRDefault="001054B4" w:rsidP="00565B8B">
                      <w:r w:rsidRPr="00565B8B"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>
                            <wp:extent cx="3638550" cy="76200"/>
                            <wp:effectExtent l="0" t="0" r="0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38550" cy="76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565B8B" w:rsidRDefault="001054B4" w:rsidP="00565B8B">
                      <w:r w:rsidRPr="00565B8B">
                        <w:rPr>
                          <w:noProof/>
                          <w:lang w:val="en-GB" w:eastAsia="en-GB"/>
                        </w:rPr>
                        <w:drawing>
                          <wp:inline distT="0" distB="0" distL="0" distR="0">
                            <wp:extent cx="3638550" cy="76200"/>
                            <wp:effectExtent l="0" t="0" r="0" b="0"/>
                            <wp:docPr id="14" name="Picture 1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38550" cy="762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F13E5C" w:rsidRPr="00F13E5C" w:rsidRDefault="00F13E5C" w:rsidP="00F13E5C"/>
    <w:p w:rsidR="00F13E5C" w:rsidRPr="00F13E5C" w:rsidRDefault="00F13E5C" w:rsidP="00F13E5C"/>
    <w:p w:rsidR="00F13E5C" w:rsidRPr="00F13E5C" w:rsidRDefault="00F13E5C" w:rsidP="00F13E5C"/>
    <w:p w:rsidR="00F13E5C" w:rsidRPr="00F13E5C" w:rsidRDefault="00F13E5C" w:rsidP="00F13E5C"/>
    <w:p w:rsidR="00F13E5C" w:rsidRPr="00F13E5C" w:rsidRDefault="00F13E5C" w:rsidP="00F13E5C"/>
    <w:p w:rsidR="00F13E5C" w:rsidRPr="00F13E5C" w:rsidRDefault="00283727" w:rsidP="00F13E5C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>
                <wp:simplePos x="0" y="0"/>
                <wp:positionH relativeFrom="column">
                  <wp:posOffset>3571875</wp:posOffset>
                </wp:positionH>
                <wp:positionV relativeFrom="paragraph">
                  <wp:posOffset>7620</wp:posOffset>
                </wp:positionV>
                <wp:extent cx="2994025" cy="5615940"/>
                <wp:effectExtent l="0" t="0" r="0" b="3810"/>
                <wp:wrapNone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025" cy="561594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2692A" w:rsidRPr="0035652E" w:rsidRDefault="00E21C98" w:rsidP="00CA37DF">
                            <w:pPr>
                              <w:spacing w:after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35652E">
                              <w:rPr>
                                <w:b/>
                                <w:u w:val="single"/>
                                <w:lang w:val="en-GB"/>
                              </w:rPr>
                              <w:t>SOFTWARE</w:t>
                            </w:r>
                          </w:p>
                          <w:tbl>
                            <w:tblPr>
                              <w:tblW w:w="46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2376"/>
                              <w:gridCol w:w="2268"/>
                            </w:tblGrid>
                            <w:tr w:rsidR="006358A3" w:rsidRPr="00E30526" w:rsidTr="00176791">
                              <w:tc>
                                <w:tcPr>
                                  <w:tcW w:w="2376" w:type="dxa"/>
                                </w:tcPr>
                                <w:p w:rsidR="006358A3" w:rsidRPr="00E30526" w:rsidRDefault="00D009E9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Windows 8/7/XP</w:t>
                                  </w:r>
                                  <w:r w:rsidR="00634E5E">
                                    <w:rPr>
                                      <w:lang w:val="en-GB"/>
                                    </w:rPr>
                                    <w:t>/10</w:t>
                                  </w:r>
                                </w:p>
                                <w:p w:rsidR="006358A3" w:rsidRDefault="006358A3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Microsoft Office (</w:t>
                                  </w:r>
                                  <w:r w:rsidR="00D51518">
                                    <w:rPr>
                                      <w:lang w:val="en-GB"/>
                                    </w:rPr>
                                    <w:t xml:space="preserve">2003, </w:t>
                                  </w:r>
                                  <w:r w:rsidRPr="00E30526">
                                    <w:rPr>
                                      <w:lang w:val="en-GB"/>
                                    </w:rPr>
                                    <w:t>2007, 2010)</w:t>
                                  </w:r>
                                </w:p>
                                <w:p w:rsidR="00D009E9" w:rsidRDefault="007F487A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icrosoft Excel</w:t>
                                  </w:r>
                                </w:p>
                                <w:p w:rsidR="00EF5B76" w:rsidRDefault="00EF5B76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icrosoft Word</w:t>
                                  </w:r>
                                </w:p>
                                <w:p w:rsidR="00EF5B76" w:rsidRDefault="00632973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 xml:space="preserve">Microsoft </w:t>
                                  </w:r>
                                  <w:r w:rsidR="00EF5B76">
                                    <w:rPr>
                                      <w:lang w:val="en-GB"/>
                                    </w:rPr>
                                    <w:t>Presentation</w:t>
                                  </w:r>
                                </w:p>
                                <w:p w:rsidR="00F40FFF" w:rsidRDefault="00F40FFF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 xml:space="preserve">Active directory </w:t>
                                  </w:r>
                                </w:p>
                                <w:p w:rsidR="007F487A" w:rsidRDefault="007F487A" w:rsidP="00CA37DF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rPr>
                                      <w:b/>
                                      <w:lang w:val="en-GB"/>
                                    </w:rPr>
                                  </w:pPr>
                                </w:p>
                                <w:p w:rsidR="0092692A" w:rsidRPr="0035652E" w:rsidRDefault="005146CA" w:rsidP="00CA37DF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</w:pPr>
                                  <w:r w:rsidRPr="0035652E"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  <w:t>HARDWARE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:rsidR="00EF5B76" w:rsidRPr="00EF5B76" w:rsidRDefault="00EF5B76" w:rsidP="00EF5B7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Avast Antivirus</w:t>
                                  </w:r>
                                </w:p>
                                <w:p w:rsidR="00F91882" w:rsidRDefault="00F91882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Kali Linux</w:t>
                                  </w:r>
                                </w:p>
                                <w:p w:rsidR="00634E5E" w:rsidRPr="00EF5B76" w:rsidRDefault="00F91882" w:rsidP="00EF5B76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etasploit</w:t>
                                  </w:r>
                                </w:p>
                                <w:p w:rsidR="00EF5B76" w:rsidRDefault="00EF5B76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Nmaps</w:t>
                                  </w:r>
                                </w:p>
                                <w:p w:rsidR="008D2F88" w:rsidRDefault="008D2F88" w:rsidP="007F487A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Encase</w:t>
                                  </w:r>
                                </w:p>
                                <w:p w:rsidR="00DA0CB5" w:rsidRDefault="003303E5" w:rsidP="00DA0CB5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3303E5">
                                    <w:rPr>
                                      <w:lang w:val="en-GB"/>
                                    </w:rPr>
                                    <w:t>VMware</w:t>
                                  </w:r>
                                </w:p>
                                <w:p w:rsidR="00DA0CB5" w:rsidRPr="00DA0CB5" w:rsidRDefault="00DA0CB5" w:rsidP="00DA0CB5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DA0CB5">
                                    <w:rPr>
                                      <w:lang w:val="en-GB"/>
                                    </w:rPr>
                                    <w:t>FTK</w:t>
                                  </w:r>
                                </w:p>
                                <w:p w:rsidR="004D6515" w:rsidRDefault="00DA0CB5" w:rsidP="004D6515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Sublime</w:t>
                                  </w:r>
                                </w:p>
                                <w:p w:rsidR="00F40FFF" w:rsidRPr="004D6515" w:rsidRDefault="00757384" w:rsidP="004D6515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>
                                    <w:rPr>
                                      <w:lang w:val="en-GB"/>
                                    </w:rPr>
                                    <w:t>Microsoft</w:t>
                                  </w:r>
                                  <w:r w:rsidR="00F40FFF">
                                    <w:rPr>
                                      <w:lang w:val="en-GB"/>
                                    </w:rPr>
                                    <w:t xml:space="preserve"> Server 2016</w:t>
                                  </w:r>
                                </w:p>
                                <w:p w:rsidR="00DA0CB5" w:rsidRDefault="00DA0CB5" w:rsidP="00DA0CB5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AE09C5" w:rsidRPr="001C51CC" w:rsidRDefault="00AE09C5" w:rsidP="001C51CC">
                                  <w:p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  <w:tr w:rsidR="00A74604" w:rsidRPr="00E30526" w:rsidTr="00176791">
                              <w:tc>
                                <w:tcPr>
                                  <w:tcW w:w="2376" w:type="dxa"/>
                                </w:tcPr>
                                <w:p w:rsidR="00A74604" w:rsidRPr="00E30526" w:rsidRDefault="00A74604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Laptops</w:t>
                                  </w:r>
                                </w:p>
                                <w:p w:rsidR="00A74604" w:rsidRPr="00E30526" w:rsidRDefault="00A74604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Desktops</w:t>
                                  </w:r>
                                </w:p>
                                <w:p w:rsidR="00A74604" w:rsidRPr="00E30526" w:rsidRDefault="00A74604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Printers</w:t>
                                  </w:r>
                                  <w:r w:rsidR="002F638C">
                                    <w:rPr>
                                      <w:lang w:val="en-GB"/>
                                    </w:rPr>
                                    <w:t xml:space="preserve"> </w:t>
                                  </w:r>
                                </w:p>
                                <w:p w:rsidR="00A74604" w:rsidRPr="00E30526" w:rsidRDefault="00A74604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Android</w:t>
                                  </w:r>
                                </w:p>
                                <w:p w:rsidR="00A74604" w:rsidRPr="00E30526" w:rsidRDefault="00A74604" w:rsidP="00BA484D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  <w:r w:rsidRPr="00E30526">
                                    <w:rPr>
                                      <w:lang w:val="en-GB"/>
                                    </w:rPr>
                                    <w:t>Phones</w:t>
                                  </w:r>
                                </w:p>
                                <w:p w:rsidR="00A74604" w:rsidRPr="00E30526" w:rsidRDefault="00A74604" w:rsidP="00BA484D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92692A" w:rsidRPr="00E30526" w:rsidRDefault="0092692A" w:rsidP="0092692A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rPr>
                                      <w:b/>
                                      <w:lang w:val="en-GB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:rsidR="00A74604" w:rsidRPr="00E30526" w:rsidRDefault="00A74604" w:rsidP="00AE09C5">
                                  <w:pPr>
                                    <w:pStyle w:val="ListParagraph"/>
                                    <w:spacing w:after="0" w:line="240" w:lineRule="auto"/>
                                    <w:ind w:left="0"/>
                                    <w:rPr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4D6515" w:rsidRPr="0035652E" w:rsidRDefault="004D6515" w:rsidP="004D6515">
                            <w:pPr>
                              <w:spacing w:after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35652E">
                              <w:rPr>
                                <w:b/>
                                <w:u w:val="single"/>
                                <w:lang w:val="en-GB"/>
                              </w:rPr>
                              <w:t xml:space="preserve">Programming Languages </w:t>
                            </w:r>
                          </w:p>
                          <w:tbl>
                            <w:tblPr>
                              <w:tblW w:w="4644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4644"/>
                            </w:tblGrid>
                            <w:tr w:rsidR="004D6515" w:rsidRPr="00E30526" w:rsidTr="00E71328">
                              <w:trPr>
                                <w:trHeight w:val="3393"/>
                              </w:trPr>
                              <w:tc>
                                <w:tcPr>
                                  <w:tcW w:w="4644" w:type="dxa"/>
                                </w:tcPr>
                                <w:p w:rsidR="004D6515" w:rsidRPr="00DF2F92" w:rsidRDefault="004D6515" w:rsidP="00DF2F92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t>Python</w:t>
                                  </w:r>
                                  <w:bookmarkStart w:id="0" w:name="_GoBack"/>
                                  <w:bookmarkEnd w:id="0"/>
                                </w:p>
                                <w:p w:rsidR="004D6515" w:rsidRPr="00F86C3B" w:rsidRDefault="004D6515" w:rsidP="004D6515">
                                  <w:p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4D6515" w:rsidRPr="00BE098F" w:rsidRDefault="004D6515" w:rsidP="004D6515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</w:p>
                                <w:p w:rsidR="004D6515" w:rsidRPr="008F3AFE" w:rsidRDefault="004D6515" w:rsidP="004D6515">
                                  <w:pPr>
                                    <w:spacing w:after="0"/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</w:pPr>
                                  <w:r w:rsidRPr="008F3AFE">
                                    <w:rPr>
                                      <w:b/>
                                      <w:u w:val="single"/>
                                      <w:lang w:val="en-GB"/>
                                    </w:rPr>
                                    <w:t>INDUSTRY EXPERIENCE</w:t>
                                  </w:r>
                                </w:p>
                                <w:p w:rsidR="004D6515" w:rsidRPr="004D6515" w:rsidRDefault="004D6515" w:rsidP="004D6515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t>Sales</w:t>
                                  </w:r>
                                </w:p>
                                <w:p w:rsidR="004D6515" w:rsidRPr="004D6515" w:rsidRDefault="004D6515" w:rsidP="004D6515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t>IT</w:t>
                                  </w:r>
                                </w:p>
                                <w:p w:rsidR="004D6515" w:rsidRPr="004D6515" w:rsidRDefault="004D6515" w:rsidP="004D6515">
                                  <w:pPr>
                                    <w:pStyle w:val="ListParagraph"/>
                                    <w:numPr>
                                      <w:ilvl w:val="0"/>
                                      <w:numId w:val="6"/>
                                    </w:num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>
                                    <w:t>Customer service</w:t>
                                  </w:r>
                                </w:p>
                                <w:p w:rsidR="004D6515" w:rsidRPr="004D6515" w:rsidRDefault="004D6515" w:rsidP="004D6515">
                                  <w:pPr>
                                    <w:spacing w:after="0" w:line="240" w:lineRule="auto"/>
                                    <w:rPr>
                                      <w:lang w:val="en-GB"/>
                                    </w:rPr>
                                  </w:pPr>
                                  <w:r w:rsidRPr="004D6515">
                                    <w:rPr>
                                      <w:lang w:val="en-GB"/>
                                    </w:rPr>
      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      </w:r>
                                </w:p>
                                <w:p w:rsidR="004D6515" w:rsidRPr="00E30526" w:rsidRDefault="004D6515" w:rsidP="004D6515">
                                  <w:pPr>
                                    <w:pStyle w:val="ListParagraph"/>
                                    <w:spacing w:after="0" w:line="240" w:lineRule="auto"/>
                                    <w:ind w:left="360"/>
                                    <w:rPr>
                                      <w:lang w:val="en-GB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B5314B" w:rsidRDefault="00B5314B" w:rsidP="00565B8B">
                            <w:pPr>
                              <w:spacing w:after="0"/>
                              <w:rPr>
                                <w:b/>
                                <w:sz w:val="20"/>
                                <w:szCs w:val="20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54000" tIns="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35" type="#_x0000_t202" style="position:absolute;margin-left:281.25pt;margin-top:.6pt;width:235.75pt;height:442.2pt;z-index:251652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" fillcolor="#eaeaea" stroked="f">
                <v:textbox inset="1.5mm,0">
                  <w:txbxContent>
                    <w:p w:rsidR="0092692A" w:rsidRPr="0035652E" w:rsidRDefault="00E21C98" w:rsidP="00CA37DF">
                      <w:pPr>
                        <w:spacing w:after="0"/>
                        <w:rPr>
                          <w:b/>
                          <w:u w:val="single"/>
                          <w:lang w:val="en-GB"/>
                        </w:rPr>
                      </w:pPr>
                      <w:r w:rsidRPr="0035652E">
                        <w:rPr>
                          <w:b/>
                          <w:u w:val="single"/>
                          <w:lang w:val="en-GB"/>
                        </w:rPr>
                        <w:t>SOFTWARE</w:t>
                      </w:r>
                    </w:p>
                    <w:tbl>
                      <w:tblPr>
                        <w:tblW w:w="4644" w:type="dxa"/>
                        <w:tblLook w:val="04A0" w:firstRow="1" w:lastRow="0" w:firstColumn="1" w:lastColumn="0" w:noHBand="0" w:noVBand="1"/>
                      </w:tblPr>
                      <w:tblGrid>
                        <w:gridCol w:w="2376"/>
                        <w:gridCol w:w="2268"/>
                      </w:tblGrid>
                      <w:tr w:rsidR="006358A3" w:rsidRPr="00E30526" w:rsidTr="00176791">
                        <w:tc>
                          <w:tcPr>
                            <w:tcW w:w="2376" w:type="dxa"/>
                          </w:tcPr>
                          <w:p w:rsidR="006358A3" w:rsidRPr="00E30526" w:rsidRDefault="00D009E9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Windows 8/7/XP</w:t>
                            </w:r>
                            <w:r w:rsidR="00634E5E">
                              <w:rPr>
                                <w:lang w:val="en-GB"/>
                              </w:rPr>
                              <w:t>/10</w:t>
                            </w:r>
                          </w:p>
                          <w:p w:rsidR="006358A3" w:rsidRDefault="006358A3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Microsoft Office (</w:t>
                            </w:r>
                            <w:r w:rsidR="00D51518">
                              <w:rPr>
                                <w:lang w:val="en-GB"/>
                              </w:rPr>
                              <w:t xml:space="preserve">2003, </w:t>
                            </w:r>
                            <w:r w:rsidRPr="00E30526">
                              <w:rPr>
                                <w:lang w:val="en-GB"/>
                              </w:rPr>
                              <w:t>2007, 2010)</w:t>
                            </w:r>
                          </w:p>
                          <w:p w:rsidR="00D009E9" w:rsidRDefault="007F487A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icrosoft Excel</w:t>
                            </w:r>
                          </w:p>
                          <w:p w:rsidR="00EF5B76" w:rsidRDefault="00EF5B76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icrosoft Word</w:t>
                            </w:r>
                          </w:p>
                          <w:p w:rsidR="00EF5B76" w:rsidRDefault="00632973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Microsoft </w:t>
                            </w:r>
                            <w:r w:rsidR="00EF5B76">
                              <w:rPr>
                                <w:lang w:val="en-GB"/>
                              </w:rPr>
                              <w:t>Presentation</w:t>
                            </w:r>
                          </w:p>
                          <w:p w:rsidR="00F40FFF" w:rsidRDefault="00F40FFF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Active directory </w:t>
                            </w:r>
                          </w:p>
                          <w:p w:rsidR="007F487A" w:rsidRDefault="007F487A" w:rsidP="00CA37DF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lang w:val="en-GB"/>
                              </w:rPr>
                            </w:pPr>
                          </w:p>
                          <w:p w:rsidR="0092692A" w:rsidRPr="0035652E" w:rsidRDefault="005146CA" w:rsidP="00CA37DF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35652E">
                              <w:rPr>
                                <w:b/>
                                <w:u w:val="single"/>
                                <w:lang w:val="en-GB"/>
                              </w:rPr>
                              <w:t>HARDWARE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:rsidR="00EF5B76" w:rsidRPr="00EF5B76" w:rsidRDefault="00EF5B76" w:rsidP="00EF5B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vast Antivirus</w:t>
                            </w:r>
                          </w:p>
                          <w:p w:rsidR="00F91882" w:rsidRDefault="00F91882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Kali Linux</w:t>
                            </w:r>
                          </w:p>
                          <w:p w:rsidR="00634E5E" w:rsidRPr="00EF5B76" w:rsidRDefault="00F91882" w:rsidP="00EF5B76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etasploit</w:t>
                            </w:r>
                          </w:p>
                          <w:p w:rsidR="00EF5B76" w:rsidRDefault="00EF5B76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Nmaps</w:t>
                            </w:r>
                          </w:p>
                          <w:p w:rsidR="008D2F88" w:rsidRDefault="008D2F88" w:rsidP="007F487A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Encase</w:t>
                            </w:r>
                          </w:p>
                          <w:p w:rsidR="00DA0CB5" w:rsidRDefault="003303E5" w:rsidP="00DA0C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3303E5">
                              <w:rPr>
                                <w:lang w:val="en-GB"/>
                              </w:rPr>
                              <w:t>VMware</w:t>
                            </w:r>
                          </w:p>
                          <w:p w:rsidR="00DA0CB5" w:rsidRPr="00DA0CB5" w:rsidRDefault="00DA0CB5" w:rsidP="00DA0CB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DA0CB5">
                              <w:rPr>
                                <w:lang w:val="en-GB"/>
                              </w:rPr>
                              <w:t>FTK</w:t>
                            </w:r>
                          </w:p>
                          <w:p w:rsidR="004D6515" w:rsidRDefault="00DA0CB5" w:rsidP="004D65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ublime</w:t>
                            </w:r>
                          </w:p>
                          <w:p w:rsidR="00F40FFF" w:rsidRPr="004D6515" w:rsidRDefault="00757384" w:rsidP="004D6515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Microsoft</w:t>
                            </w:r>
                            <w:r w:rsidR="00F40FFF">
                              <w:rPr>
                                <w:lang w:val="en-GB"/>
                              </w:rPr>
                              <w:t xml:space="preserve"> Server 2016</w:t>
                            </w:r>
                          </w:p>
                          <w:p w:rsidR="00DA0CB5" w:rsidRDefault="00DA0CB5" w:rsidP="00DA0CB5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</w:p>
                          <w:p w:rsidR="00AE09C5" w:rsidRPr="001C51CC" w:rsidRDefault="00AE09C5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</w:tc>
                      </w:tr>
                      <w:tr w:rsidR="00A74604" w:rsidRPr="00E30526" w:rsidTr="00176791">
                        <w:tc>
                          <w:tcPr>
                            <w:tcW w:w="2376" w:type="dxa"/>
                          </w:tcPr>
                          <w:p w:rsidR="00A74604" w:rsidRPr="00E30526" w:rsidRDefault="00A74604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Laptops</w:t>
                            </w:r>
                          </w:p>
                          <w:p w:rsidR="00A74604" w:rsidRPr="00E30526" w:rsidRDefault="00A74604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Desktops</w:t>
                            </w:r>
                          </w:p>
                          <w:p w:rsidR="00A74604" w:rsidRPr="00E30526" w:rsidRDefault="00A74604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Printers</w:t>
                            </w:r>
                            <w:r w:rsidR="002F638C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A74604" w:rsidRPr="00E30526" w:rsidRDefault="00A74604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Android</w:t>
                            </w:r>
                          </w:p>
                          <w:p w:rsidR="00A74604" w:rsidRPr="00E30526" w:rsidRDefault="00A74604" w:rsidP="00BA484D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  <w:r w:rsidRPr="00E30526">
                              <w:rPr>
                                <w:lang w:val="en-GB"/>
                              </w:rPr>
                              <w:t>Phones</w:t>
                            </w:r>
                          </w:p>
                          <w:p w:rsidR="00A74604" w:rsidRPr="00E30526" w:rsidRDefault="00A74604" w:rsidP="00BA484D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lang w:val="en-GB"/>
                              </w:rPr>
                            </w:pPr>
                          </w:p>
                          <w:p w:rsidR="0092692A" w:rsidRPr="00E30526" w:rsidRDefault="0092692A" w:rsidP="0092692A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lang w:val="en-GB"/>
                              </w:rPr>
                            </w:pPr>
                          </w:p>
                        </w:tc>
                        <w:tc>
                          <w:tcPr>
                            <w:tcW w:w="2268" w:type="dxa"/>
                          </w:tcPr>
                          <w:p w:rsidR="00A74604" w:rsidRPr="00E30526" w:rsidRDefault="00A74604" w:rsidP="00AE09C5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4D6515" w:rsidRPr="0035652E" w:rsidRDefault="004D6515" w:rsidP="004D6515">
                      <w:pPr>
                        <w:spacing w:after="0"/>
                        <w:rPr>
                          <w:b/>
                          <w:u w:val="single"/>
                          <w:lang w:val="en-GB"/>
                        </w:rPr>
                      </w:pPr>
                      <w:r w:rsidRPr="0035652E">
                        <w:rPr>
                          <w:b/>
                          <w:u w:val="single"/>
                          <w:lang w:val="en-GB"/>
                        </w:rPr>
                        <w:t xml:space="preserve">Programming Languages </w:t>
                      </w:r>
                    </w:p>
                    <w:tbl>
                      <w:tblPr>
                        <w:tblW w:w="4644" w:type="dxa"/>
                        <w:tblLook w:val="04A0" w:firstRow="1" w:lastRow="0" w:firstColumn="1" w:lastColumn="0" w:noHBand="0" w:noVBand="1"/>
                      </w:tblPr>
                      <w:tblGrid>
                        <w:gridCol w:w="4644"/>
                      </w:tblGrid>
                      <w:tr w:rsidR="004D6515" w:rsidRPr="00E30526" w:rsidTr="00E71328">
                        <w:trPr>
                          <w:trHeight w:val="3393"/>
                        </w:trPr>
                        <w:tc>
                          <w:tcPr>
                            <w:tcW w:w="4644" w:type="dxa"/>
                          </w:tcPr>
                          <w:p w:rsidR="004D6515" w:rsidRPr="00DF2F92" w:rsidRDefault="004D6515" w:rsidP="00DF2F92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t>Python</w:t>
                            </w:r>
                            <w:bookmarkStart w:id="1" w:name="_GoBack"/>
                            <w:bookmarkEnd w:id="1"/>
                          </w:p>
                          <w:p w:rsidR="004D6515" w:rsidRPr="00F86C3B" w:rsidRDefault="004D6515" w:rsidP="004D6515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4D6515" w:rsidRPr="00BE098F" w:rsidRDefault="004D6515" w:rsidP="004D6515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</w:p>
                          <w:p w:rsidR="004D6515" w:rsidRPr="008F3AFE" w:rsidRDefault="004D6515" w:rsidP="004D6515">
                            <w:pPr>
                              <w:spacing w:after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8F3AFE">
                              <w:rPr>
                                <w:b/>
                                <w:u w:val="single"/>
                                <w:lang w:val="en-GB"/>
                              </w:rPr>
                              <w:t>INDUSTRY EXPERIENCE</w:t>
                            </w:r>
                          </w:p>
                          <w:p w:rsidR="004D6515" w:rsidRPr="004D6515" w:rsidRDefault="004D6515" w:rsidP="004D651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t>Sales</w:t>
                            </w:r>
                          </w:p>
                          <w:p w:rsidR="004D6515" w:rsidRPr="004D6515" w:rsidRDefault="004D6515" w:rsidP="004D651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t>IT</w:t>
                            </w:r>
                          </w:p>
                          <w:p w:rsidR="004D6515" w:rsidRPr="004D6515" w:rsidRDefault="004D6515" w:rsidP="004D6515">
                            <w:pPr>
                              <w:pStyle w:val="ListParagraph"/>
                              <w:numPr>
                                <w:ilvl w:val="0"/>
                                <w:numId w:val="6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t>Customer service</w:t>
                            </w:r>
                          </w:p>
                          <w:p w:rsidR="004D6515" w:rsidRPr="004D6515" w:rsidRDefault="004D6515" w:rsidP="004D6515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4D6515">
                              <w:rPr>
                                <w:lang w:val="en-GB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:rsidR="004D6515" w:rsidRPr="00E30526" w:rsidRDefault="004D6515" w:rsidP="004D6515">
                            <w:pPr>
                              <w:pStyle w:val="ListParagraph"/>
                              <w:spacing w:after="0" w:line="240" w:lineRule="auto"/>
                              <w:ind w:left="360"/>
                              <w:rPr>
                                <w:lang w:val="en-GB"/>
                              </w:rPr>
                            </w:pPr>
                          </w:p>
                        </w:tc>
                      </w:tr>
                    </w:tbl>
                    <w:p w:rsidR="00B5314B" w:rsidRDefault="00B5314B" w:rsidP="00565B8B">
                      <w:pPr>
                        <w:spacing w:after="0"/>
                        <w:rPr>
                          <w:b/>
                          <w:sz w:val="20"/>
                          <w:szCs w:val="20"/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13E5C" w:rsidRPr="00F13E5C" w:rsidRDefault="00F13E5C" w:rsidP="00F13E5C"/>
    <w:p w:rsidR="00F13E5C" w:rsidRPr="00F13E5C" w:rsidRDefault="00F13E5C" w:rsidP="00F13E5C"/>
    <w:p w:rsidR="00F13E5C" w:rsidRPr="00F13E5C" w:rsidRDefault="00F13E5C" w:rsidP="00F13E5C"/>
    <w:p w:rsidR="00F13E5C" w:rsidRDefault="00F13E5C" w:rsidP="00F13E5C"/>
    <w:p w:rsidR="00F13E5C" w:rsidRDefault="00F13E5C" w:rsidP="00F13E5C">
      <w:pPr>
        <w:tabs>
          <w:tab w:val="left" w:pos="5355"/>
        </w:tabs>
      </w:pPr>
      <w:r>
        <w:tab/>
      </w:r>
    </w:p>
    <w:p w:rsidR="00F13E5C" w:rsidRDefault="00F13E5C">
      <w:r>
        <w:br w:type="page"/>
      </w:r>
    </w:p>
    <w:p w:rsidR="00F13E5C" w:rsidRDefault="007A12CE" w:rsidP="00F13E5C">
      <w:pPr>
        <w:tabs>
          <w:tab w:val="left" w:pos="5355"/>
        </w:tabs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page">
                  <wp:posOffset>57150</wp:posOffset>
                </wp:positionH>
                <wp:positionV relativeFrom="paragraph">
                  <wp:posOffset>-762000</wp:posOffset>
                </wp:positionV>
                <wp:extent cx="4391025" cy="9801225"/>
                <wp:effectExtent l="0" t="0" r="9525" b="9525"/>
                <wp:wrapNone/>
                <wp:docPr id="11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1025" cy="980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FC6A88" w:rsidRDefault="00FC6A88" w:rsidP="007A12CE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442645" w:rsidRDefault="00442645" w:rsidP="00442645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7A12CE" w:rsidRDefault="007A12CE" w:rsidP="00442645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:rsidR="0015564C" w:rsidRPr="00F624CA" w:rsidRDefault="0015564C" w:rsidP="0015564C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F624CA"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  <w:t>Shell</w:t>
                            </w:r>
                            <w:r w:rsidR="00900CEE">
                              <w:rPr>
                                <w:rFonts w:ascii="Calibri" w:hAnsi="Calibri"/>
                                <w:b/>
                                <w:color w:val="000000" w:themeColor="text1"/>
                                <w:sz w:val="22"/>
                                <w:szCs w:val="22"/>
                                <w:u w:val="single"/>
                              </w:rPr>
                              <w:t xml:space="preserve"> Petrol Station</w:t>
                            </w:r>
                          </w:p>
                          <w:p w:rsidR="0015564C" w:rsidRDefault="0015564C" w:rsidP="0015564C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E3D69">
                              <w:t xml:space="preserve"> </w:t>
                            </w:r>
                            <w:r w:rsidRPr="006D4E92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Sale Assistant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, June 2017 – October 2017</w:t>
                            </w:r>
                          </w:p>
                          <w:p w:rsidR="0015564C" w:rsidRDefault="0015564C" w:rsidP="00FD537B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E3D69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Forecourt 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Caretaker, October 2016 – June 2017                                                              </w:t>
                            </w:r>
                          </w:p>
                          <w:p w:rsidR="00FD537B" w:rsidRPr="00FD537B" w:rsidRDefault="00FD537B" w:rsidP="00FD537B">
                            <w:pPr>
                              <w:pStyle w:val="paragraph"/>
                              <w:numPr>
                                <w:ilvl w:val="0"/>
                                <w:numId w:val="30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Ha</w:t>
                            </w:r>
                            <w:r w:rsidRPr="00FD537B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ndled payments from customer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FD537B" w:rsidRPr="00FD537B" w:rsidRDefault="00FD537B" w:rsidP="00FD537B">
                            <w:pPr>
                              <w:pStyle w:val="paragraph"/>
                              <w:numPr>
                                <w:ilvl w:val="0"/>
                                <w:numId w:val="30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FD537B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Rotated stock, checked/received deliveries and kept store room in order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FD537B" w:rsidRPr="00FD537B" w:rsidRDefault="00FD537B" w:rsidP="00FD537B">
                            <w:pPr>
                              <w:pStyle w:val="paragraph"/>
                              <w:numPr>
                                <w:ilvl w:val="0"/>
                                <w:numId w:val="30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FD537B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Helped customers with any problems or querie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FD537B" w:rsidRDefault="00FD537B" w:rsidP="00FD537B">
                            <w:pPr>
                              <w:pStyle w:val="paragraph"/>
                              <w:numPr>
                                <w:ilvl w:val="0"/>
                                <w:numId w:val="30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FD537B"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Ensured all areas were kept clean and presentable for customers</w:t>
                            </w:r>
                            <w:r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4D6515" w:rsidRDefault="004D6515" w:rsidP="004D6515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:rsidR="004D6515" w:rsidRDefault="004D6515" w:rsidP="004D6515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:rsidR="00FC6A88" w:rsidRPr="00442645" w:rsidRDefault="00FC6A88" w:rsidP="00DC10CE">
                            <w:pPr>
                              <w:pStyle w:val="paragraph"/>
                              <w:spacing w:before="0" w:beforeAutospacing="0" w:after="0" w:afterAutospacing="0"/>
                              <w:ind w:left="720"/>
                              <w:textAlignment w:val="baseline"/>
                              <w:rPr>
                                <w:rStyle w:val="textrun"/>
                                <w:rFonts w:ascii="Calibri" w:hAnsi="Calibri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  <w:p w:rsidR="0015564C" w:rsidRDefault="0015564C" w:rsidP="002C5E7F">
                            <w:pPr>
                              <w:pStyle w:val="paragraph"/>
                              <w:spacing w:before="0" w:beforeAutospacing="0" w:after="0" w:afterAutospacing="0"/>
                              <w:ind w:left="720"/>
                              <w:textAlignment w:val="baseline"/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="002C5E7F" w:rsidRPr="00F624CA" w:rsidRDefault="002C5E7F" w:rsidP="00A74764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Style w:val="textrun"/>
                                <w:rFonts w:ascii="Calibri" w:hAnsi="Calibri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</w:pPr>
                            <w:r w:rsidRPr="00F624CA">
                              <w:rPr>
                                <w:rStyle w:val="textrun"/>
                                <w:rFonts w:ascii="Calibri" w:hAnsi="Calibri" w:cs="Arial"/>
                                <w:b/>
                                <w:bCs/>
                                <w:sz w:val="22"/>
                                <w:szCs w:val="22"/>
                                <w:u w:val="single"/>
                              </w:rPr>
                              <w:t>Huddersfield Waterfront Kirklees College</w:t>
                            </w:r>
                          </w:p>
                          <w:p w:rsidR="002C5E7F" w:rsidRDefault="00FC6B6F" w:rsidP="00A74764">
                            <w:pPr>
                              <w:pStyle w:val="paragraph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 xml:space="preserve">IT </w:t>
                            </w:r>
                            <w:r w:rsidR="002C5E7F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Helps Desks</w:t>
                            </w:r>
                            <w:r w:rsidR="00094AC9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 xml:space="preserve"> Support</w:t>
                            </w:r>
                            <w:r w:rsidR="002C5E7F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ab/>
                            </w:r>
                            <w:r w:rsidR="002C5E7F" w:rsidRPr="002C5E7F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April 2014</w:t>
                            </w:r>
                            <w:r w:rsidR="00490044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 xml:space="preserve"> – June 2014</w:t>
                            </w:r>
                          </w:p>
                          <w:p w:rsidR="002C5E7F" w:rsidRDefault="002C5E7F" w:rsidP="002C5E7F">
                            <w:pPr>
                              <w:pStyle w:val="paragraph"/>
                              <w:spacing w:before="0" w:beforeAutospacing="0" w:after="0" w:afterAutospacing="0"/>
                              <w:textAlignment w:val="baseline"/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</w:p>
                          <w:p w:rsidR="002C5E7F" w:rsidRDefault="002C5E7F" w:rsidP="002C5E7F">
                            <w:pPr>
                              <w:pStyle w:val="paragraph"/>
                              <w:numPr>
                                <w:ilvl w:val="0"/>
                                <w:numId w:val="2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2C5E7F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Transport equipment</w:t>
                            </w:r>
                            <w:r w:rsidR="00FD537B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 xml:space="preserve"> and set up pc</w:t>
                            </w:r>
                            <w:r w:rsidR="00C81181">
                              <w:rPr>
                                <w:rStyle w:val="textrun"/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:rsidR="001041E6" w:rsidRPr="001041E6" w:rsidRDefault="001041E6" w:rsidP="001041E6">
                            <w:pPr>
                              <w:pStyle w:val="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41E6"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Responded to staff queries over the phone with excellent telephone manner</w:t>
                            </w:r>
                          </w:p>
                          <w:p w:rsidR="001041E6" w:rsidRPr="001041E6" w:rsidRDefault="001041E6" w:rsidP="001041E6">
                            <w:pPr>
                              <w:pStyle w:val="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41E6"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Recorded all queries accurately using the internal college information system</w:t>
                            </w:r>
                          </w:p>
                          <w:p w:rsidR="001041E6" w:rsidRPr="001041E6" w:rsidRDefault="001041E6" w:rsidP="001041E6">
                            <w:pPr>
                              <w:pStyle w:val="paragraph"/>
                              <w:numPr>
                                <w:ilvl w:val="0"/>
                                <w:numId w:val="22"/>
                              </w:numPr>
                              <w:spacing w:after="0"/>
                              <w:textAlignment w:val="baseline"/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41E6"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Reset staff and student passwords</w:t>
                            </w:r>
                          </w:p>
                          <w:p w:rsidR="001041E6" w:rsidRPr="007A12CE" w:rsidRDefault="001041E6" w:rsidP="001041E6">
                            <w:pPr>
                              <w:pStyle w:val="paragraph"/>
                              <w:numPr>
                                <w:ilvl w:val="0"/>
                                <w:numId w:val="22"/>
                              </w:numPr>
                              <w:spacing w:before="0" w:beforeAutospacing="0" w:after="0" w:afterAutospacing="0"/>
                              <w:textAlignment w:val="baseline"/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</w:pPr>
                            <w:r w:rsidRPr="001041E6">
                              <w:rPr>
                                <w:rFonts w:ascii="Calibri" w:hAnsi="Calibri" w:cs="Arial"/>
                                <w:bCs/>
                                <w:sz w:val="22"/>
                                <w:szCs w:val="22"/>
                              </w:rPr>
                              <w:t>Responded to staff and student enquiries over the phone and in pers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6" type="#_x0000_t202" style="position:absolute;margin-left:4.5pt;margin-top:-60pt;width:345.75pt;height:771.75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" stroked="f">
                <v:textbox>
                  <w:txbxContent>
                    <w:p w:rsidR="00FC6A88" w:rsidRDefault="00FC6A88" w:rsidP="007A12CE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</w:p>
                    <w:p w:rsidR="00442645" w:rsidRDefault="00442645" w:rsidP="00442645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</w:p>
                    <w:p w:rsidR="007A12CE" w:rsidRDefault="007A12CE" w:rsidP="00442645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</w:p>
                    <w:p w:rsidR="0015564C" w:rsidRPr="00F624CA" w:rsidRDefault="0015564C" w:rsidP="0015564C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</w:pPr>
                      <w:r w:rsidRPr="00F624CA"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  <w:t>Shell</w:t>
                      </w:r>
                      <w:r w:rsidR="00900CEE">
                        <w:rPr>
                          <w:rFonts w:ascii="Calibri" w:hAnsi="Calibri"/>
                          <w:b/>
                          <w:color w:val="000000" w:themeColor="text1"/>
                          <w:sz w:val="22"/>
                          <w:szCs w:val="22"/>
                          <w:u w:val="single"/>
                        </w:rPr>
                        <w:t xml:space="preserve"> Petrol Station</w:t>
                      </w:r>
                    </w:p>
                    <w:p w:rsidR="0015564C" w:rsidRDefault="0015564C" w:rsidP="0015564C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4E3D69">
                        <w:t xml:space="preserve"> </w:t>
                      </w:r>
                      <w:r w:rsidRPr="006D4E92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Sale Assistant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, June 2017 – October 2017</w:t>
                      </w:r>
                    </w:p>
                    <w:p w:rsidR="0015564C" w:rsidRDefault="0015564C" w:rsidP="00FD537B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4E3D69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Forecourt 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 xml:space="preserve">Caretaker, October 2016 – June 2017                                                              </w:t>
                      </w:r>
                    </w:p>
                    <w:p w:rsidR="00FD537B" w:rsidRPr="00FD537B" w:rsidRDefault="00FD537B" w:rsidP="00FD537B">
                      <w:pPr>
                        <w:pStyle w:val="paragraph"/>
                        <w:numPr>
                          <w:ilvl w:val="0"/>
                          <w:numId w:val="30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Ha</w:t>
                      </w:r>
                      <w:r w:rsidRPr="00FD537B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ndled payments from customers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FD537B" w:rsidRPr="00FD537B" w:rsidRDefault="00FD537B" w:rsidP="00FD537B">
                      <w:pPr>
                        <w:pStyle w:val="paragraph"/>
                        <w:numPr>
                          <w:ilvl w:val="0"/>
                          <w:numId w:val="30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FD537B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Rotated stock, checked/received deliveries and kept store room in order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FD537B" w:rsidRPr="00FD537B" w:rsidRDefault="00FD537B" w:rsidP="00FD537B">
                      <w:pPr>
                        <w:pStyle w:val="paragraph"/>
                        <w:numPr>
                          <w:ilvl w:val="0"/>
                          <w:numId w:val="30"/>
                        </w:numPr>
                        <w:spacing w:after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FD537B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Helped customers with any problems or queries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FD537B" w:rsidRDefault="00FD537B" w:rsidP="00FD537B">
                      <w:pPr>
                        <w:pStyle w:val="paragraph"/>
                        <w:numPr>
                          <w:ilvl w:val="0"/>
                          <w:numId w:val="30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  <w:r w:rsidRPr="00FD537B"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Ensured all areas were kept clean and presentable for customers</w:t>
                      </w:r>
                      <w:r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  <w:t>.</w:t>
                      </w:r>
                    </w:p>
                    <w:p w:rsidR="004D6515" w:rsidRDefault="004D6515" w:rsidP="004D6515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:rsidR="004D6515" w:rsidRDefault="004D6515" w:rsidP="004D6515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:rsidR="00FC6A88" w:rsidRPr="00442645" w:rsidRDefault="00FC6A88" w:rsidP="00DC10CE">
                      <w:pPr>
                        <w:pStyle w:val="paragraph"/>
                        <w:spacing w:before="0" w:beforeAutospacing="0" w:after="0" w:afterAutospacing="0"/>
                        <w:ind w:left="720"/>
                        <w:textAlignment w:val="baseline"/>
                        <w:rPr>
                          <w:rStyle w:val="textrun"/>
                          <w:rFonts w:ascii="Calibri" w:hAnsi="Calibri"/>
                          <w:color w:val="000000" w:themeColor="text1"/>
                          <w:sz w:val="22"/>
                          <w:szCs w:val="22"/>
                        </w:rPr>
                      </w:pPr>
                    </w:p>
                    <w:p w:rsidR="0015564C" w:rsidRDefault="0015564C" w:rsidP="002C5E7F">
                      <w:pPr>
                        <w:pStyle w:val="paragraph"/>
                        <w:spacing w:before="0" w:beforeAutospacing="0" w:after="0" w:afterAutospacing="0"/>
                        <w:ind w:left="720"/>
                        <w:textAlignment w:val="baseline"/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</w:p>
                    <w:p w:rsidR="002C5E7F" w:rsidRPr="00F624CA" w:rsidRDefault="002C5E7F" w:rsidP="00A74764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Style w:val="textrun"/>
                          <w:rFonts w:ascii="Calibri" w:hAnsi="Calibri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</w:pPr>
                      <w:r w:rsidRPr="00F624CA">
                        <w:rPr>
                          <w:rStyle w:val="textrun"/>
                          <w:rFonts w:ascii="Calibri" w:hAnsi="Calibri" w:cs="Arial"/>
                          <w:b/>
                          <w:bCs/>
                          <w:sz w:val="22"/>
                          <w:szCs w:val="22"/>
                          <w:u w:val="single"/>
                        </w:rPr>
                        <w:t>Huddersfield Waterfront Kirklees College</w:t>
                      </w:r>
                    </w:p>
                    <w:p w:rsidR="002C5E7F" w:rsidRDefault="00FC6B6F" w:rsidP="00A74764">
                      <w:pPr>
                        <w:pStyle w:val="paragraph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 xml:space="preserve">IT </w:t>
                      </w:r>
                      <w:r w:rsidR="002C5E7F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>Helps Desks</w:t>
                      </w:r>
                      <w:r w:rsidR="00094AC9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 xml:space="preserve"> Support</w:t>
                      </w:r>
                      <w:r w:rsidR="002C5E7F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ab/>
                      </w:r>
                      <w:r w:rsidR="002C5E7F" w:rsidRPr="002C5E7F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>April 2014</w:t>
                      </w:r>
                      <w:r w:rsidR="00490044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 xml:space="preserve"> – June 2014</w:t>
                      </w:r>
                    </w:p>
                    <w:p w:rsidR="002C5E7F" w:rsidRDefault="002C5E7F" w:rsidP="002C5E7F">
                      <w:pPr>
                        <w:pStyle w:val="paragraph"/>
                        <w:spacing w:before="0" w:beforeAutospacing="0" w:after="0" w:afterAutospacing="0"/>
                        <w:textAlignment w:val="baseline"/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</w:p>
                    <w:p w:rsidR="002C5E7F" w:rsidRDefault="002C5E7F" w:rsidP="002C5E7F">
                      <w:pPr>
                        <w:pStyle w:val="paragraph"/>
                        <w:numPr>
                          <w:ilvl w:val="0"/>
                          <w:numId w:val="22"/>
                        </w:numPr>
                        <w:spacing w:before="0" w:beforeAutospacing="0" w:after="0" w:afterAutospacing="0"/>
                        <w:textAlignment w:val="baseline"/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2C5E7F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>Transport equipment</w:t>
                      </w:r>
                      <w:r w:rsidR="00FD537B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 xml:space="preserve"> and set up pc</w:t>
                      </w:r>
                      <w:r w:rsidR="00C81181">
                        <w:rPr>
                          <w:rStyle w:val="textrun"/>
                          <w:rFonts w:ascii="Calibri" w:hAnsi="Calibri" w:cs="Arial"/>
                          <w:bCs/>
                          <w:sz w:val="22"/>
                          <w:szCs w:val="22"/>
                        </w:rPr>
                        <w:t>.</w:t>
                      </w:r>
                    </w:p>
                    <w:p w:rsidR="001041E6" w:rsidRPr="001041E6" w:rsidRDefault="001041E6" w:rsidP="001041E6">
                      <w:pPr>
                        <w:pStyle w:val="paragraph"/>
                        <w:numPr>
                          <w:ilvl w:val="0"/>
                          <w:numId w:val="22"/>
                        </w:numPr>
                        <w:spacing w:after="0"/>
                        <w:textAlignment w:val="baseline"/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041E6"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  <w:t>Responded to staff queries over the phone with excellent telephone manner</w:t>
                      </w:r>
                    </w:p>
                    <w:p w:rsidR="001041E6" w:rsidRPr="001041E6" w:rsidRDefault="001041E6" w:rsidP="001041E6">
                      <w:pPr>
                        <w:pStyle w:val="paragraph"/>
                        <w:numPr>
                          <w:ilvl w:val="0"/>
                          <w:numId w:val="22"/>
                        </w:numPr>
                        <w:spacing w:after="0"/>
                        <w:textAlignment w:val="baseline"/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041E6"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  <w:t>Recorded all queries accurately using the internal college information system</w:t>
                      </w:r>
                    </w:p>
                    <w:p w:rsidR="001041E6" w:rsidRPr="001041E6" w:rsidRDefault="001041E6" w:rsidP="001041E6">
                      <w:pPr>
                        <w:pStyle w:val="paragraph"/>
                        <w:numPr>
                          <w:ilvl w:val="0"/>
                          <w:numId w:val="22"/>
                        </w:numPr>
                        <w:spacing w:after="0"/>
                        <w:textAlignment w:val="baseline"/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041E6"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  <w:t>Reset staff and student passwords</w:t>
                      </w:r>
                    </w:p>
                    <w:p w:rsidR="001041E6" w:rsidRPr="007A12CE" w:rsidRDefault="001041E6" w:rsidP="001041E6">
                      <w:pPr>
                        <w:pStyle w:val="paragraph"/>
                        <w:numPr>
                          <w:ilvl w:val="0"/>
                          <w:numId w:val="22"/>
                        </w:numPr>
                        <w:spacing w:before="0" w:beforeAutospacing="0" w:after="0" w:afterAutospacing="0"/>
                        <w:textAlignment w:val="baseline"/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</w:pPr>
                      <w:r w:rsidRPr="001041E6">
                        <w:rPr>
                          <w:rFonts w:ascii="Calibri" w:hAnsi="Calibri" w:cs="Arial"/>
                          <w:bCs/>
                          <w:sz w:val="22"/>
                          <w:szCs w:val="22"/>
                        </w:rPr>
                        <w:t>Responded to staff and student enquiries over the phone and in perso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87715E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5419557E" wp14:editId="6AF1A66D">
                <wp:simplePos x="0" y="0"/>
                <wp:positionH relativeFrom="column">
                  <wp:posOffset>3581400</wp:posOffset>
                </wp:positionH>
                <wp:positionV relativeFrom="paragraph">
                  <wp:posOffset>-762001</wp:posOffset>
                </wp:positionV>
                <wp:extent cx="3048000" cy="9725025"/>
                <wp:effectExtent l="0" t="0" r="0" b="9525"/>
                <wp:wrapNone/>
                <wp:docPr id="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48000" cy="9725025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B5119" w:rsidRDefault="00BB5119" w:rsidP="000A1FD2">
                            <w:pPr>
                              <w:spacing w:after="0"/>
                              <w:rPr>
                                <w:b/>
                                <w:lang w:val="en-GB"/>
                              </w:rPr>
                            </w:pPr>
                          </w:p>
                          <w:p w:rsidR="009E7A42" w:rsidRPr="0087715E" w:rsidRDefault="000A0F56" w:rsidP="000A1FD2">
                            <w:pPr>
                              <w:spacing w:after="0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  <w:r w:rsidRPr="0087715E">
                              <w:rPr>
                                <w:b/>
                                <w:u w:val="single"/>
                                <w:lang w:val="en-GB"/>
                              </w:rPr>
                              <w:t>ACADEMIC QUALIFICATIONS</w:t>
                            </w:r>
                          </w:p>
                          <w:p w:rsidR="00283727" w:rsidRPr="000A1FD2" w:rsidRDefault="00283727" w:rsidP="000A1FD2">
                            <w:pPr>
                              <w:spacing w:after="0"/>
                              <w:rPr>
                                <w:b/>
                                <w:lang w:val="en-GB"/>
                              </w:rPr>
                            </w:pPr>
                          </w:p>
                          <w:p w:rsidR="00D90DC8" w:rsidRPr="0087715E" w:rsidRDefault="00D90DC8" w:rsidP="000A0F56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lang w:val="en-GB"/>
                              </w:rPr>
                            </w:pPr>
                            <w:r w:rsidRPr="0087715E">
                              <w:rPr>
                                <w:b/>
                                <w:lang w:val="en-GB"/>
                              </w:rPr>
                              <w:t xml:space="preserve">Leeds Beckett University. 2014 – </w:t>
                            </w:r>
                            <w:r w:rsidR="00EB251C">
                              <w:rPr>
                                <w:b/>
                                <w:lang w:val="en-GB"/>
                              </w:rPr>
                              <w:t>2018 June</w:t>
                            </w:r>
                          </w:p>
                          <w:p w:rsidR="000A1FD2" w:rsidRDefault="004D7ED4" w:rsidP="000A1FD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Bachelor </w:t>
                            </w:r>
                            <w:r w:rsidR="00193695">
                              <w:rPr>
                                <w:lang w:val="en-GB"/>
                              </w:rPr>
                              <w:t>Computer Forensic</w:t>
                            </w:r>
                            <w:r w:rsidR="00421EF7">
                              <w:rPr>
                                <w:lang w:val="en-GB"/>
                              </w:rPr>
                              <w:t>s</w:t>
                            </w:r>
                            <w:r w:rsidR="00193695">
                              <w:rPr>
                                <w:lang w:val="en-GB"/>
                              </w:rPr>
                              <w:t xml:space="preserve"> &amp; Security</w:t>
                            </w:r>
                            <w:r w:rsidR="00D54634">
                              <w:rPr>
                                <w:lang w:val="en-GB"/>
                              </w:rPr>
                              <w:t xml:space="preserve"> Degree</w:t>
                            </w:r>
                            <w:r w:rsidR="00193695">
                              <w:rPr>
                                <w:lang w:val="en-GB"/>
                              </w:rPr>
                              <w:t xml:space="preserve">. </w:t>
                            </w:r>
                            <w:r w:rsidR="00193695" w:rsidRPr="000A1FD2">
                              <w:rPr>
                                <w:lang w:val="en-GB"/>
                              </w:rPr>
                              <w:t xml:space="preserve"> </w:t>
                            </w:r>
                          </w:p>
                          <w:p w:rsidR="000A1FD2" w:rsidRDefault="000A1FD2" w:rsidP="000A1FD2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0A1FD2" w:rsidRPr="0087715E" w:rsidRDefault="000A1FD2" w:rsidP="000A1FD2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lang w:val="en-GB"/>
                              </w:rPr>
                            </w:pPr>
                            <w:r w:rsidRPr="0087715E">
                              <w:rPr>
                                <w:b/>
                                <w:lang w:val="en-GB"/>
                              </w:rPr>
                              <w:t>Kirklees Huddersfield College. 2012-2014</w:t>
                            </w:r>
                          </w:p>
                          <w:p w:rsidR="000A1FD2" w:rsidRDefault="000A1FD2" w:rsidP="000A1FD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93695">
                              <w:rPr>
                                <w:lang w:val="en-GB"/>
                              </w:rPr>
                              <w:t>BTEC Extended Diploma in IT – Level 3 – DMM (Distinction, Merit, Merit)</w:t>
                            </w:r>
                          </w:p>
                          <w:p w:rsidR="00F63A85" w:rsidRDefault="00F63A85" w:rsidP="00F63A85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0A1FD2" w:rsidRDefault="000A1FD2" w:rsidP="000A1FD2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Cisco|Network Academy - </w:t>
                            </w:r>
                            <w:r w:rsidRPr="00D4132A">
                              <w:rPr>
                                <w:lang w:val="en-GB"/>
                              </w:rPr>
                              <w:t>IT Essentials: PC Hardware and Software</w:t>
                            </w:r>
                            <w:r>
                              <w:rPr>
                                <w:lang w:val="en-GB"/>
                              </w:rPr>
                              <w:t>.</w:t>
                            </w:r>
                          </w:p>
                          <w:p w:rsidR="004A78B5" w:rsidRPr="00283727" w:rsidRDefault="004A78B5" w:rsidP="004A78B5">
                            <w:pPr>
                              <w:pStyle w:val="ListParagraph"/>
                              <w:rPr>
                                <w:b/>
                                <w:u w:val="single"/>
                                <w:lang w:val="en-GB"/>
                              </w:rPr>
                            </w:pPr>
                          </w:p>
                          <w:p w:rsidR="000A1FD2" w:rsidRPr="0087715E" w:rsidRDefault="000A1FD2" w:rsidP="000A1FD2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b/>
                                <w:lang w:val="en-GB"/>
                              </w:rPr>
                            </w:pPr>
                            <w:r w:rsidRPr="0087715E">
                              <w:rPr>
                                <w:b/>
                                <w:lang w:val="en-GB"/>
                              </w:rPr>
                              <w:t>Kirklees Dewsbury College 2010-2012</w:t>
                            </w:r>
                          </w:p>
                          <w:p w:rsidR="000A1FD2" w:rsidRDefault="000A1FD2" w:rsidP="000A1FD2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93695">
                              <w:rPr>
                                <w:lang w:val="en-GB"/>
                              </w:rPr>
                              <w:t>Level</w:t>
                            </w:r>
                            <w:r>
                              <w:rPr>
                                <w:lang w:val="en-GB"/>
                              </w:rPr>
                              <w:t xml:space="preserve"> 2 BTEC Diploma IT – Grade Merit</w:t>
                            </w:r>
                          </w:p>
                          <w:p w:rsidR="00F63A85" w:rsidRPr="00937794" w:rsidRDefault="00F63A85" w:rsidP="00F63A85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0A1FD2" w:rsidRDefault="000A1FD2" w:rsidP="000A1FD2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93695">
                              <w:rPr>
                                <w:lang w:val="en-GB"/>
                              </w:rPr>
                              <w:t>Essentia</w:t>
                            </w:r>
                            <w:r>
                              <w:rPr>
                                <w:lang w:val="en-GB"/>
                              </w:rPr>
                              <w:t>l English Level 2 – Grade Pass</w:t>
                            </w:r>
                          </w:p>
                          <w:p w:rsidR="00F63A85" w:rsidRPr="00F63A85" w:rsidRDefault="00F63A85" w:rsidP="00F63A85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193695" w:rsidRDefault="000A1FD2" w:rsidP="000A1FD2">
                            <w:pPr>
                              <w:pStyle w:val="ListParagraph"/>
                              <w:numPr>
                                <w:ilvl w:val="0"/>
                                <w:numId w:val="25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93695">
                              <w:rPr>
                                <w:lang w:val="en-GB"/>
                              </w:rPr>
                              <w:t>Level 2 BTEC Diploma in Business – Grade Pass</w:t>
                            </w:r>
                          </w:p>
                          <w:p w:rsidR="00283727" w:rsidRDefault="00283727" w:rsidP="000A1FD2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7A12CE" w:rsidRPr="000A1FD2" w:rsidRDefault="007A12CE" w:rsidP="000A1FD2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C31347" w:rsidRDefault="00066821" w:rsidP="001C51CC">
                            <w:pPr>
                              <w:spacing w:after="0" w:line="240" w:lineRule="auto"/>
                              <w:rPr>
                                <w:b/>
                                <w:lang w:val="en-GB"/>
                              </w:rPr>
                            </w:pPr>
                            <w:r>
                              <w:rPr>
                                <w:b/>
                                <w:lang w:val="en-GB"/>
                              </w:rPr>
                              <w:t>Birkdale High School.2005 – 2010</w:t>
                            </w:r>
                          </w:p>
                          <w:p w:rsidR="001C51CC" w:rsidRDefault="0035652E" w:rsidP="0035652E">
                            <w:pPr>
                              <w:pStyle w:val="ListParagraph"/>
                              <w:numPr>
                                <w:ilvl w:val="0"/>
                                <w:numId w:val="40"/>
                              </w:num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397F56">
                              <w:rPr>
                                <w:lang w:val="en-GB"/>
                              </w:rPr>
                              <w:t>5 GCSE</w:t>
                            </w:r>
                          </w:p>
                          <w:p w:rsidR="00397F56" w:rsidRPr="00397F56" w:rsidRDefault="00397F56" w:rsidP="00397F56">
                            <w:pPr>
                              <w:pStyle w:val="ListParagraph"/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1C51CC" w:rsidRDefault="001C51CC" w:rsidP="001C51CC">
                            <w:pPr>
                              <w:spacing w:after="0" w:line="240" w:lineRule="auto"/>
                              <w:rPr>
                                <w:b/>
                                <w:lang w:val="en-GB"/>
                              </w:rPr>
                            </w:pPr>
                          </w:p>
                          <w:p w:rsidR="001C51CC" w:rsidRPr="001C51CC" w:rsidRDefault="001C51CC" w:rsidP="001C51CC">
                            <w:pPr>
                              <w:spacing w:after="0" w:line="240" w:lineRule="auto"/>
                              <w:rPr>
                                <w:b/>
                                <w:lang w:val="en-GB"/>
                              </w:rPr>
                            </w:pPr>
                            <w:r w:rsidRPr="001C51CC">
                              <w:rPr>
                                <w:b/>
                                <w:lang w:val="en-GB"/>
                              </w:rPr>
                              <w:t>REFERENCES:</w:t>
                            </w:r>
                          </w:p>
                          <w:p w:rsidR="001C51CC" w:rsidRDefault="001C51CC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C51CC">
                              <w:rPr>
                                <w:lang w:val="en-GB"/>
                              </w:rPr>
                              <w:t>When requested</w:t>
                            </w:r>
                          </w:p>
                          <w:p w:rsidR="004D6515" w:rsidRDefault="004D6515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1C51CC" w:rsidRDefault="001C51CC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  <w:p w:rsidR="001C51CC" w:rsidRPr="001C51CC" w:rsidRDefault="001C51CC" w:rsidP="001C51CC">
                            <w:pPr>
                              <w:spacing w:after="0" w:line="240" w:lineRule="auto"/>
                              <w:rPr>
                                <w:b/>
                                <w:lang w:val="en-GB"/>
                              </w:rPr>
                            </w:pPr>
                            <w:r w:rsidRPr="001C51CC">
                              <w:rPr>
                                <w:b/>
                                <w:lang w:val="en-GB"/>
                              </w:rPr>
                              <w:t>CONTACT DETIALS</w:t>
                            </w:r>
                          </w:p>
                          <w:p w:rsidR="001C51CC" w:rsidRPr="001C51CC" w:rsidRDefault="001C51CC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C51CC">
                              <w:rPr>
                                <w:lang w:val="en-GB"/>
                              </w:rPr>
                              <w:t>Tel: 07913208025</w:t>
                            </w:r>
                          </w:p>
                          <w:p w:rsidR="001C51CC" w:rsidRDefault="001C51CC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  <w:r w:rsidRPr="001C51CC">
                              <w:rPr>
                                <w:lang w:val="en-GB"/>
                              </w:rPr>
                              <w:t xml:space="preserve">Email: </w:t>
                            </w:r>
                            <w:hyperlink r:id="rId12" w:history="1">
                              <w:r w:rsidRPr="00621090">
                                <w:rPr>
                                  <w:rStyle w:val="Hyperlink"/>
                                  <w:lang w:val="en-GB"/>
                                </w:rPr>
                                <w:t>Shzam123@outlook.com</w:t>
                              </w:r>
                            </w:hyperlink>
                          </w:p>
                          <w:p w:rsidR="001C51CC" w:rsidRPr="001C51CC" w:rsidRDefault="001C51CC" w:rsidP="001C51CC">
                            <w:pPr>
                              <w:spacing w:after="0" w:line="240" w:lineRule="auto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19557E" id="Text Box 18" o:spid="_x0000_s1037" type="#_x0000_t202" style="position:absolute;margin-left:282pt;margin-top:-60pt;width:240pt;height:765.7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" fillcolor="#eaeaea" stroked="f">
                <v:textbox>
                  <w:txbxContent>
                    <w:p w:rsidR="00BB5119" w:rsidRDefault="00BB5119" w:rsidP="000A1FD2">
                      <w:pPr>
                        <w:spacing w:after="0"/>
                        <w:rPr>
                          <w:b/>
                          <w:lang w:val="en-GB"/>
                        </w:rPr>
                      </w:pPr>
                    </w:p>
                    <w:p w:rsidR="009E7A42" w:rsidRPr="0087715E" w:rsidRDefault="000A0F56" w:rsidP="000A1FD2">
                      <w:pPr>
                        <w:spacing w:after="0"/>
                        <w:rPr>
                          <w:b/>
                          <w:u w:val="single"/>
                          <w:lang w:val="en-GB"/>
                        </w:rPr>
                      </w:pPr>
                      <w:r w:rsidRPr="0087715E">
                        <w:rPr>
                          <w:b/>
                          <w:u w:val="single"/>
                          <w:lang w:val="en-GB"/>
                        </w:rPr>
                        <w:t>ACADEMIC QUALIFICATIONS</w:t>
                      </w:r>
                    </w:p>
                    <w:p w:rsidR="00283727" w:rsidRPr="000A1FD2" w:rsidRDefault="00283727" w:rsidP="000A1FD2">
                      <w:pPr>
                        <w:spacing w:after="0"/>
                        <w:rPr>
                          <w:b/>
                          <w:lang w:val="en-GB"/>
                        </w:rPr>
                      </w:pPr>
                    </w:p>
                    <w:p w:rsidR="00D90DC8" w:rsidRPr="0087715E" w:rsidRDefault="00D90DC8" w:rsidP="000A0F56">
                      <w:pPr>
                        <w:pStyle w:val="ListParagraph"/>
                        <w:spacing w:after="0" w:line="240" w:lineRule="auto"/>
                        <w:ind w:left="0"/>
                        <w:rPr>
                          <w:b/>
                          <w:lang w:val="en-GB"/>
                        </w:rPr>
                      </w:pPr>
                      <w:r w:rsidRPr="0087715E">
                        <w:rPr>
                          <w:b/>
                          <w:lang w:val="en-GB"/>
                        </w:rPr>
                        <w:t xml:space="preserve">Leeds Beckett University. 2014 – </w:t>
                      </w:r>
                      <w:r w:rsidR="00EB251C">
                        <w:rPr>
                          <w:b/>
                          <w:lang w:val="en-GB"/>
                        </w:rPr>
                        <w:t>2018 June</w:t>
                      </w:r>
                    </w:p>
                    <w:p w:rsidR="000A1FD2" w:rsidRDefault="004D7ED4" w:rsidP="000A1FD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Bachelor </w:t>
                      </w:r>
                      <w:r w:rsidR="00193695">
                        <w:rPr>
                          <w:lang w:val="en-GB"/>
                        </w:rPr>
                        <w:t>Computer Forensic</w:t>
                      </w:r>
                      <w:r w:rsidR="00421EF7">
                        <w:rPr>
                          <w:lang w:val="en-GB"/>
                        </w:rPr>
                        <w:t>s</w:t>
                      </w:r>
                      <w:r w:rsidR="00193695">
                        <w:rPr>
                          <w:lang w:val="en-GB"/>
                        </w:rPr>
                        <w:t xml:space="preserve"> &amp; Security</w:t>
                      </w:r>
                      <w:r w:rsidR="00D54634">
                        <w:rPr>
                          <w:lang w:val="en-GB"/>
                        </w:rPr>
                        <w:t xml:space="preserve"> Degree</w:t>
                      </w:r>
                      <w:r w:rsidR="00193695">
                        <w:rPr>
                          <w:lang w:val="en-GB"/>
                        </w:rPr>
                        <w:t xml:space="preserve">. </w:t>
                      </w:r>
                      <w:r w:rsidR="00193695" w:rsidRPr="000A1FD2">
                        <w:rPr>
                          <w:lang w:val="en-GB"/>
                        </w:rPr>
                        <w:t xml:space="preserve"> </w:t>
                      </w:r>
                    </w:p>
                    <w:p w:rsidR="000A1FD2" w:rsidRDefault="000A1FD2" w:rsidP="000A1FD2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0A1FD2" w:rsidRPr="0087715E" w:rsidRDefault="000A1FD2" w:rsidP="000A1FD2">
                      <w:pPr>
                        <w:pStyle w:val="ListParagraph"/>
                        <w:spacing w:after="0" w:line="240" w:lineRule="auto"/>
                        <w:ind w:left="0"/>
                        <w:rPr>
                          <w:b/>
                          <w:lang w:val="en-GB"/>
                        </w:rPr>
                      </w:pPr>
                      <w:r w:rsidRPr="0087715E">
                        <w:rPr>
                          <w:b/>
                          <w:lang w:val="en-GB"/>
                        </w:rPr>
                        <w:t>Kirklees Huddersfield College. 2012-2014</w:t>
                      </w:r>
                    </w:p>
                    <w:p w:rsidR="000A1FD2" w:rsidRDefault="000A1FD2" w:rsidP="000A1FD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 w:rsidRPr="00193695">
                        <w:rPr>
                          <w:lang w:val="en-GB"/>
                        </w:rPr>
                        <w:t>BTEC Extended Diploma in IT – Level 3 – DMM (Distinction, Merit, Merit)</w:t>
                      </w:r>
                    </w:p>
                    <w:p w:rsidR="00F63A85" w:rsidRDefault="00F63A85" w:rsidP="00F63A85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0A1FD2" w:rsidRDefault="000A1FD2" w:rsidP="000A1FD2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Cisco|Network Academy - </w:t>
                      </w:r>
                      <w:r w:rsidRPr="00D4132A">
                        <w:rPr>
                          <w:lang w:val="en-GB"/>
                        </w:rPr>
                        <w:t>IT Essentials: PC Hardware and Software</w:t>
                      </w:r>
                      <w:r>
                        <w:rPr>
                          <w:lang w:val="en-GB"/>
                        </w:rPr>
                        <w:t>.</w:t>
                      </w:r>
                    </w:p>
                    <w:p w:rsidR="004A78B5" w:rsidRPr="00283727" w:rsidRDefault="004A78B5" w:rsidP="004A78B5">
                      <w:pPr>
                        <w:pStyle w:val="ListParagraph"/>
                        <w:rPr>
                          <w:b/>
                          <w:u w:val="single"/>
                          <w:lang w:val="en-GB"/>
                        </w:rPr>
                      </w:pPr>
                    </w:p>
                    <w:p w:rsidR="000A1FD2" w:rsidRPr="0087715E" w:rsidRDefault="000A1FD2" w:rsidP="000A1FD2">
                      <w:pPr>
                        <w:pStyle w:val="ListParagraph"/>
                        <w:spacing w:after="0" w:line="240" w:lineRule="auto"/>
                        <w:ind w:left="0"/>
                        <w:rPr>
                          <w:b/>
                          <w:lang w:val="en-GB"/>
                        </w:rPr>
                      </w:pPr>
                      <w:r w:rsidRPr="0087715E">
                        <w:rPr>
                          <w:b/>
                          <w:lang w:val="en-GB"/>
                        </w:rPr>
                        <w:t>Kirklees Dewsbury College 2010-2012</w:t>
                      </w:r>
                    </w:p>
                    <w:p w:rsidR="000A1FD2" w:rsidRDefault="000A1FD2" w:rsidP="000A1FD2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 w:rsidRPr="00193695">
                        <w:rPr>
                          <w:lang w:val="en-GB"/>
                        </w:rPr>
                        <w:t>Level</w:t>
                      </w:r>
                      <w:r>
                        <w:rPr>
                          <w:lang w:val="en-GB"/>
                        </w:rPr>
                        <w:t xml:space="preserve"> 2 BTEC Diploma IT – Grade Merit</w:t>
                      </w:r>
                    </w:p>
                    <w:p w:rsidR="00F63A85" w:rsidRPr="00937794" w:rsidRDefault="00F63A85" w:rsidP="00F63A85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0A1FD2" w:rsidRDefault="000A1FD2" w:rsidP="000A1FD2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 w:rsidRPr="00193695">
                        <w:rPr>
                          <w:lang w:val="en-GB"/>
                        </w:rPr>
                        <w:t>Essentia</w:t>
                      </w:r>
                      <w:r>
                        <w:rPr>
                          <w:lang w:val="en-GB"/>
                        </w:rPr>
                        <w:t>l English Level 2 – Grade Pass</w:t>
                      </w:r>
                    </w:p>
                    <w:p w:rsidR="00F63A85" w:rsidRPr="00F63A85" w:rsidRDefault="00F63A85" w:rsidP="00F63A85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193695" w:rsidRDefault="000A1FD2" w:rsidP="000A1FD2">
                      <w:pPr>
                        <w:pStyle w:val="ListParagraph"/>
                        <w:numPr>
                          <w:ilvl w:val="0"/>
                          <w:numId w:val="25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 w:rsidRPr="00193695">
                        <w:rPr>
                          <w:lang w:val="en-GB"/>
                        </w:rPr>
                        <w:t>Level 2 BTEC Diploma in Business – Grade Pass</w:t>
                      </w:r>
                    </w:p>
                    <w:p w:rsidR="00283727" w:rsidRDefault="00283727" w:rsidP="000A1FD2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7A12CE" w:rsidRPr="000A1FD2" w:rsidRDefault="007A12CE" w:rsidP="000A1FD2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C31347" w:rsidRDefault="00066821" w:rsidP="001C51CC">
                      <w:pPr>
                        <w:spacing w:after="0" w:line="240" w:lineRule="auto"/>
                        <w:rPr>
                          <w:b/>
                          <w:lang w:val="en-GB"/>
                        </w:rPr>
                      </w:pPr>
                      <w:r>
                        <w:rPr>
                          <w:b/>
                          <w:lang w:val="en-GB"/>
                        </w:rPr>
                        <w:t>Birkdale High School.2005 – 2010</w:t>
                      </w:r>
                    </w:p>
                    <w:p w:rsidR="001C51CC" w:rsidRDefault="0035652E" w:rsidP="0035652E">
                      <w:pPr>
                        <w:pStyle w:val="ListParagraph"/>
                        <w:numPr>
                          <w:ilvl w:val="0"/>
                          <w:numId w:val="40"/>
                        </w:numPr>
                        <w:spacing w:after="0" w:line="240" w:lineRule="auto"/>
                        <w:rPr>
                          <w:lang w:val="en-GB"/>
                        </w:rPr>
                      </w:pPr>
                      <w:r w:rsidRPr="00397F56">
                        <w:rPr>
                          <w:lang w:val="en-GB"/>
                        </w:rPr>
                        <w:t>5 GCSE</w:t>
                      </w:r>
                    </w:p>
                    <w:p w:rsidR="00397F56" w:rsidRPr="00397F56" w:rsidRDefault="00397F56" w:rsidP="00397F56">
                      <w:pPr>
                        <w:pStyle w:val="ListParagraph"/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1C51CC" w:rsidRDefault="001C51CC" w:rsidP="001C51CC">
                      <w:pPr>
                        <w:spacing w:after="0" w:line="240" w:lineRule="auto"/>
                        <w:rPr>
                          <w:b/>
                          <w:lang w:val="en-GB"/>
                        </w:rPr>
                      </w:pPr>
                    </w:p>
                    <w:p w:rsidR="001C51CC" w:rsidRPr="001C51CC" w:rsidRDefault="001C51CC" w:rsidP="001C51CC">
                      <w:pPr>
                        <w:spacing w:after="0" w:line="240" w:lineRule="auto"/>
                        <w:rPr>
                          <w:b/>
                          <w:lang w:val="en-GB"/>
                        </w:rPr>
                      </w:pPr>
                      <w:r w:rsidRPr="001C51CC">
                        <w:rPr>
                          <w:b/>
                          <w:lang w:val="en-GB"/>
                        </w:rPr>
                        <w:t>REFERENCES:</w:t>
                      </w:r>
                    </w:p>
                    <w:p w:rsidR="001C51CC" w:rsidRDefault="001C51CC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1C51CC">
                        <w:rPr>
                          <w:lang w:val="en-GB"/>
                        </w:rPr>
                        <w:t>When requested</w:t>
                      </w:r>
                    </w:p>
                    <w:p w:rsidR="004D6515" w:rsidRDefault="004D6515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1C51CC" w:rsidRDefault="001C51CC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  <w:p w:rsidR="001C51CC" w:rsidRPr="001C51CC" w:rsidRDefault="001C51CC" w:rsidP="001C51CC">
                      <w:pPr>
                        <w:spacing w:after="0" w:line="240" w:lineRule="auto"/>
                        <w:rPr>
                          <w:b/>
                          <w:lang w:val="en-GB"/>
                        </w:rPr>
                      </w:pPr>
                      <w:r w:rsidRPr="001C51CC">
                        <w:rPr>
                          <w:b/>
                          <w:lang w:val="en-GB"/>
                        </w:rPr>
                        <w:t>CONTACT DETIALS</w:t>
                      </w:r>
                    </w:p>
                    <w:p w:rsidR="001C51CC" w:rsidRPr="001C51CC" w:rsidRDefault="001C51CC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1C51CC">
                        <w:rPr>
                          <w:lang w:val="en-GB"/>
                        </w:rPr>
                        <w:t>Tel: 07913208025</w:t>
                      </w:r>
                    </w:p>
                    <w:p w:rsidR="001C51CC" w:rsidRDefault="001C51CC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  <w:r w:rsidRPr="001C51CC">
                        <w:rPr>
                          <w:lang w:val="en-GB"/>
                        </w:rPr>
                        <w:t xml:space="preserve">Email: </w:t>
                      </w:r>
                      <w:hyperlink r:id="rId13" w:history="1">
                        <w:r w:rsidRPr="00621090">
                          <w:rPr>
                            <w:rStyle w:val="Hyperlink"/>
                            <w:lang w:val="en-GB"/>
                          </w:rPr>
                          <w:t>Shzam123@outlook.com</w:t>
                        </w:r>
                      </w:hyperlink>
                    </w:p>
                    <w:p w:rsidR="001C51CC" w:rsidRPr="001C51CC" w:rsidRDefault="001C51CC" w:rsidP="001C51CC">
                      <w:pPr>
                        <w:spacing w:after="0" w:line="240" w:lineRule="auto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4132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45437" behindDoc="0" locked="0" layoutInCell="1" allowOverlap="1" wp14:anchorId="4609155C" wp14:editId="65853965">
                <wp:simplePos x="0" y="0"/>
                <wp:positionH relativeFrom="column">
                  <wp:posOffset>3581400</wp:posOffset>
                </wp:positionH>
                <wp:positionV relativeFrom="paragraph">
                  <wp:posOffset>-781050</wp:posOffset>
                </wp:positionV>
                <wp:extent cx="3057525" cy="9829800"/>
                <wp:effectExtent l="0" t="0" r="9525" b="0"/>
                <wp:wrapNone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57525" cy="9829800"/>
                        </a:xfrm>
                        <a:prstGeom prst="rect">
                          <a:avLst/>
                        </a:prstGeom>
                        <a:solidFill>
                          <a:srgbClr val="EAEAEA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7F7332" w:rsidRPr="007F7332" w:rsidRDefault="007F7332" w:rsidP="007F7332">
                            <w:pPr>
                              <w:pStyle w:val="ListParagraph"/>
                              <w:spacing w:after="0" w:line="240" w:lineRule="auto"/>
                              <w:ind w:left="0"/>
                              <w:rPr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609155C" id="Text Box 13" o:spid="_x0000_s1038" type="#_x0000_t202" style="position:absolute;margin-left:282pt;margin-top:-61.5pt;width:240.75pt;height:774pt;z-index:25164543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" fillcolor="#eaeaea" stroked="f">
                <v:textbox>
                  <w:txbxContent>
                    <w:p w:rsidR="007F7332" w:rsidRPr="007F7332" w:rsidRDefault="007F7332" w:rsidP="007F7332">
                      <w:pPr>
                        <w:pStyle w:val="ListParagraph"/>
                        <w:spacing w:after="0" w:line="240" w:lineRule="auto"/>
                        <w:ind w:left="0"/>
                        <w:rPr>
                          <w:lang w:val="en-GB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F13E5C" w:rsidRDefault="00F13E5C"/>
    <w:p w:rsidR="009A5CDC" w:rsidRPr="00F13E5C" w:rsidRDefault="009A5CDC" w:rsidP="00F13E5C">
      <w:pPr>
        <w:tabs>
          <w:tab w:val="left" w:pos="5355"/>
        </w:tabs>
      </w:pPr>
    </w:p>
    <w:sectPr w:rsidR="009A5CDC" w:rsidRPr="00F13E5C" w:rsidSect="009A5CD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03D0" w:rsidRDefault="002D03D0" w:rsidP="00F700F4">
      <w:pPr>
        <w:spacing w:after="0" w:line="240" w:lineRule="auto"/>
      </w:pPr>
      <w:r>
        <w:separator/>
      </w:r>
    </w:p>
  </w:endnote>
  <w:endnote w:type="continuationSeparator" w:id="0">
    <w:p w:rsidR="002D03D0" w:rsidRDefault="002D03D0" w:rsidP="00F700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03D0" w:rsidRDefault="002D03D0" w:rsidP="00F700F4">
      <w:pPr>
        <w:spacing w:after="0" w:line="240" w:lineRule="auto"/>
      </w:pPr>
      <w:r>
        <w:separator/>
      </w:r>
    </w:p>
  </w:footnote>
  <w:footnote w:type="continuationSeparator" w:id="0">
    <w:p w:rsidR="002D03D0" w:rsidRDefault="002D03D0" w:rsidP="00F700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88650B"/>
    <w:multiLevelType w:val="hybridMultilevel"/>
    <w:tmpl w:val="F0BCE3FE"/>
    <w:lvl w:ilvl="0" w:tplc="04090001">
      <w:start w:val="1"/>
      <w:numFmt w:val="bullet"/>
      <w:lvlText w:val=""/>
      <w:lvlJc w:val="left"/>
      <w:pPr>
        <w:ind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">
    <w:nsid w:val="01C75971"/>
    <w:multiLevelType w:val="hybridMultilevel"/>
    <w:tmpl w:val="3044F9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3F4124"/>
    <w:multiLevelType w:val="hybridMultilevel"/>
    <w:tmpl w:val="910AC3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3A57FA2"/>
    <w:multiLevelType w:val="hybridMultilevel"/>
    <w:tmpl w:val="84D2DF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8F26BDB"/>
    <w:multiLevelType w:val="hybridMultilevel"/>
    <w:tmpl w:val="F0221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D703C"/>
    <w:multiLevelType w:val="hybridMultilevel"/>
    <w:tmpl w:val="E24899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F20691A"/>
    <w:multiLevelType w:val="hybridMultilevel"/>
    <w:tmpl w:val="CA84A624"/>
    <w:lvl w:ilvl="0" w:tplc="A1584B92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14E054F"/>
    <w:multiLevelType w:val="hybridMultilevel"/>
    <w:tmpl w:val="ED2C34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5C1520A"/>
    <w:multiLevelType w:val="hybridMultilevel"/>
    <w:tmpl w:val="1846A85C"/>
    <w:lvl w:ilvl="0" w:tplc="A1584B92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18B80947"/>
    <w:multiLevelType w:val="hybridMultilevel"/>
    <w:tmpl w:val="C2CA7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A625E3D"/>
    <w:multiLevelType w:val="hybridMultilevel"/>
    <w:tmpl w:val="34E803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A68391E"/>
    <w:multiLevelType w:val="hybridMultilevel"/>
    <w:tmpl w:val="ED32557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BEF5191"/>
    <w:multiLevelType w:val="hybridMultilevel"/>
    <w:tmpl w:val="FE664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8723FE"/>
    <w:multiLevelType w:val="hybridMultilevel"/>
    <w:tmpl w:val="6E40EBE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26153387"/>
    <w:multiLevelType w:val="hybridMultilevel"/>
    <w:tmpl w:val="F5FEB6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E7C0FA2"/>
    <w:multiLevelType w:val="hybridMultilevel"/>
    <w:tmpl w:val="DD127A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61DD4"/>
    <w:multiLevelType w:val="hybridMultilevel"/>
    <w:tmpl w:val="EB8C20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B6778B"/>
    <w:multiLevelType w:val="hybridMultilevel"/>
    <w:tmpl w:val="9CC24F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AB31F64"/>
    <w:multiLevelType w:val="hybridMultilevel"/>
    <w:tmpl w:val="401008A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B2B19BC"/>
    <w:multiLevelType w:val="hybridMultilevel"/>
    <w:tmpl w:val="0DFE20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DB12C1"/>
    <w:multiLevelType w:val="hybridMultilevel"/>
    <w:tmpl w:val="5F8E25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C375292"/>
    <w:multiLevelType w:val="hybridMultilevel"/>
    <w:tmpl w:val="053C46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F376A25"/>
    <w:multiLevelType w:val="hybridMultilevel"/>
    <w:tmpl w:val="B198C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1DE2E4D"/>
    <w:multiLevelType w:val="hybridMultilevel"/>
    <w:tmpl w:val="0EFC26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46FB5D89"/>
    <w:multiLevelType w:val="hybridMultilevel"/>
    <w:tmpl w:val="12A496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86C1731"/>
    <w:multiLevelType w:val="hybridMultilevel"/>
    <w:tmpl w:val="C56EB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ACA6CDA"/>
    <w:multiLevelType w:val="hybridMultilevel"/>
    <w:tmpl w:val="A0C0806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E0904E6"/>
    <w:multiLevelType w:val="hybridMultilevel"/>
    <w:tmpl w:val="255EE6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4B32483"/>
    <w:multiLevelType w:val="hybridMultilevel"/>
    <w:tmpl w:val="9E26B0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8B141C8"/>
    <w:multiLevelType w:val="hybridMultilevel"/>
    <w:tmpl w:val="A93A8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A2B7B46"/>
    <w:multiLevelType w:val="hybridMultilevel"/>
    <w:tmpl w:val="029A0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BA919BB"/>
    <w:multiLevelType w:val="hybridMultilevel"/>
    <w:tmpl w:val="ADA2C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ED968EE"/>
    <w:multiLevelType w:val="hybridMultilevel"/>
    <w:tmpl w:val="8D94D8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FE17FBE"/>
    <w:multiLevelType w:val="hybridMultilevel"/>
    <w:tmpl w:val="06F09914"/>
    <w:lvl w:ilvl="0" w:tplc="BED0DEEE">
      <w:numFmt w:val="bullet"/>
      <w:lvlText w:val="•"/>
      <w:lvlJc w:val="left"/>
      <w:pPr>
        <w:ind w:left="1080" w:hanging="72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6D706E"/>
    <w:multiLevelType w:val="hybridMultilevel"/>
    <w:tmpl w:val="1D5E00A0"/>
    <w:lvl w:ilvl="0" w:tplc="A1584B92">
      <w:start w:val="1"/>
      <w:numFmt w:val="bullet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67F15FBA"/>
    <w:multiLevelType w:val="hybridMultilevel"/>
    <w:tmpl w:val="C2CA7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74F64194"/>
    <w:multiLevelType w:val="hybridMultilevel"/>
    <w:tmpl w:val="1E481EA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75341E6A"/>
    <w:multiLevelType w:val="hybridMultilevel"/>
    <w:tmpl w:val="E7867E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D9102DE"/>
    <w:multiLevelType w:val="hybridMultilevel"/>
    <w:tmpl w:val="84E61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EC825BC"/>
    <w:multiLevelType w:val="hybridMultilevel"/>
    <w:tmpl w:val="BE74200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5"/>
  </w:num>
  <w:num w:numId="3">
    <w:abstractNumId w:val="6"/>
  </w:num>
  <w:num w:numId="4">
    <w:abstractNumId w:val="34"/>
  </w:num>
  <w:num w:numId="5">
    <w:abstractNumId w:val="8"/>
  </w:num>
  <w:num w:numId="6">
    <w:abstractNumId w:val="9"/>
  </w:num>
  <w:num w:numId="7">
    <w:abstractNumId w:val="28"/>
  </w:num>
  <w:num w:numId="8">
    <w:abstractNumId w:val="18"/>
  </w:num>
  <w:num w:numId="9">
    <w:abstractNumId w:val="11"/>
  </w:num>
  <w:num w:numId="10">
    <w:abstractNumId w:val="13"/>
  </w:num>
  <w:num w:numId="11">
    <w:abstractNumId w:val="39"/>
  </w:num>
  <w:num w:numId="12">
    <w:abstractNumId w:val="26"/>
  </w:num>
  <w:num w:numId="13">
    <w:abstractNumId w:val="23"/>
  </w:num>
  <w:num w:numId="14">
    <w:abstractNumId w:val="36"/>
  </w:num>
  <w:num w:numId="15">
    <w:abstractNumId w:val="22"/>
  </w:num>
  <w:num w:numId="16">
    <w:abstractNumId w:val="25"/>
  </w:num>
  <w:num w:numId="17">
    <w:abstractNumId w:val="24"/>
  </w:num>
  <w:num w:numId="18">
    <w:abstractNumId w:val="5"/>
  </w:num>
  <w:num w:numId="19">
    <w:abstractNumId w:val="15"/>
  </w:num>
  <w:num w:numId="20">
    <w:abstractNumId w:val="29"/>
  </w:num>
  <w:num w:numId="21">
    <w:abstractNumId w:val="12"/>
  </w:num>
  <w:num w:numId="22">
    <w:abstractNumId w:val="7"/>
  </w:num>
  <w:num w:numId="23">
    <w:abstractNumId w:val="37"/>
  </w:num>
  <w:num w:numId="24">
    <w:abstractNumId w:val="14"/>
  </w:num>
  <w:num w:numId="25">
    <w:abstractNumId w:val="31"/>
  </w:num>
  <w:num w:numId="26">
    <w:abstractNumId w:val="17"/>
  </w:num>
  <w:num w:numId="27">
    <w:abstractNumId w:val="30"/>
  </w:num>
  <w:num w:numId="28">
    <w:abstractNumId w:val="10"/>
  </w:num>
  <w:num w:numId="29">
    <w:abstractNumId w:val="21"/>
  </w:num>
  <w:num w:numId="30">
    <w:abstractNumId w:val="2"/>
  </w:num>
  <w:num w:numId="31">
    <w:abstractNumId w:val="1"/>
  </w:num>
  <w:num w:numId="32">
    <w:abstractNumId w:val="4"/>
  </w:num>
  <w:num w:numId="33">
    <w:abstractNumId w:val="33"/>
  </w:num>
  <w:num w:numId="34">
    <w:abstractNumId w:val="19"/>
  </w:num>
  <w:num w:numId="35">
    <w:abstractNumId w:val="3"/>
  </w:num>
  <w:num w:numId="36">
    <w:abstractNumId w:val="16"/>
  </w:num>
  <w:num w:numId="37">
    <w:abstractNumId w:val="38"/>
  </w:num>
  <w:num w:numId="38">
    <w:abstractNumId w:val="20"/>
  </w:num>
  <w:num w:numId="39">
    <w:abstractNumId w:val="27"/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wMLAwtTAyBgIjSyUdpeDU4uLM/DyQAkOTWgAf5AkdLQAAAA=="/>
  </w:docVars>
  <w:rsids>
    <w:rsidRoot w:val="000E7974"/>
    <w:rsid w:val="00000986"/>
    <w:rsid w:val="000107A4"/>
    <w:rsid w:val="00012102"/>
    <w:rsid w:val="00022A26"/>
    <w:rsid w:val="00022D05"/>
    <w:rsid w:val="00023AAA"/>
    <w:rsid w:val="00025E08"/>
    <w:rsid w:val="0003347B"/>
    <w:rsid w:val="00033531"/>
    <w:rsid w:val="0003399D"/>
    <w:rsid w:val="00033EEB"/>
    <w:rsid w:val="0004069F"/>
    <w:rsid w:val="0004187F"/>
    <w:rsid w:val="000433F7"/>
    <w:rsid w:val="000566E4"/>
    <w:rsid w:val="00061CA4"/>
    <w:rsid w:val="00064428"/>
    <w:rsid w:val="0006509B"/>
    <w:rsid w:val="00066821"/>
    <w:rsid w:val="00070DBD"/>
    <w:rsid w:val="00072640"/>
    <w:rsid w:val="00075C91"/>
    <w:rsid w:val="000767E2"/>
    <w:rsid w:val="000768AB"/>
    <w:rsid w:val="00076A9C"/>
    <w:rsid w:val="00080336"/>
    <w:rsid w:val="00081FA4"/>
    <w:rsid w:val="000820A2"/>
    <w:rsid w:val="0008258D"/>
    <w:rsid w:val="00091927"/>
    <w:rsid w:val="00091E4E"/>
    <w:rsid w:val="000928BE"/>
    <w:rsid w:val="00094AC9"/>
    <w:rsid w:val="00095A9A"/>
    <w:rsid w:val="00096DAB"/>
    <w:rsid w:val="000A0F56"/>
    <w:rsid w:val="000A1FD2"/>
    <w:rsid w:val="000A1FF5"/>
    <w:rsid w:val="000A3B42"/>
    <w:rsid w:val="000A4721"/>
    <w:rsid w:val="000B44F8"/>
    <w:rsid w:val="000B4E12"/>
    <w:rsid w:val="000B5E0C"/>
    <w:rsid w:val="000B7E86"/>
    <w:rsid w:val="000C01E1"/>
    <w:rsid w:val="000C1B3C"/>
    <w:rsid w:val="000C7AEB"/>
    <w:rsid w:val="000E1977"/>
    <w:rsid w:val="000E1E84"/>
    <w:rsid w:val="000E6CBF"/>
    <w:rsid w:val="000E727C"/>
    <w:rsid w:val="000E7491"/>
    <w:rsid w:val="000E7974"/>
    <w:rsid w:val="000F0435"/>
    <w:rsid w:val="001041E6"/>
    <w:rsid w:val="001054B4"/>
    <w:rsid w:val="00106AAE"/>
    <w:rsid w:val="00111BAF"/>
    <w:rsid w:val="00113FF0"/>
    <w:rsid w:val="0012299C"/>
    <w:rsid w:val="00126549"/>
    <w:rsid w:val="001306A6"/>
    <w:rsid w:val="001351DD"/>
    <w:rsid w:val="00137678"/>
    <w:rsid w:val="00140699"/>
    <w:rsid w:val="00142331"/>
    <w:rsid w:val="001438BE"/>
    <w:rsid w:val="0014499D"/>
    <w:rsid w:val="001456BC"/>
    <w:rsid w:val="00146618"/>
    <w:rsid w:val="00153D93"/>
    <w:rsid w:val="0015564C"/>
    <w:rsid w:val="00160C58"/>
    <w:rsid w:val="001620CE"/>
    <w:rsid w:val="00166045"/>
    <w:rsid w:val="00166C3E"/>
    <w:rsid w:val="00166C44"/>
    <w:rsid w:val="001733D8"/>
    <w:rsid w:val="00176791"/>
    <w:rsid w:val="00187AFD"/>
    <w:rsid w:val="00193695"/>
    <w:rsid w:val="001A77F6"/>
    <w:rsid w:val="001B5CB1"/>
    <w:rsid w:val="001C1085"/>
    <w:rsid w:val="001C21A8"/>
    <w:rsid w:val="001C51CC"/>
    <w:rsid w:val="001D0A96"/>
    <w:rsid w:val="001D6EF5"/>
    <w:rsid w:val="001F501B"/>
    <w:rsid w:val="001F5C67"/>
    <w:rsid w:val="00202BA1"/>
    <w:rsid w:val="00212FFD"/>
    <w:rsid w:val="00214D91"/>
    <w:rsid w:val="002358D9"/>
    <w:rsid w:val="00237380"/>
    <w:rsid w:val="002551D6"/>
    <w:rsid w:val="00264EE8"/>
    <w:rsid w:val="002665A3"/>
    <w:rsid w:val="00266CD8"/>
    <w:rsid w:val="0027249A"/>
    <w:rsid w:val="00272B85"/>
    <w:rsid w:val="0027426A"/>
    <w:rsid w:val="0027722C"/>
    <w:rsid w:val="00283727"/>
    <w:rsid w:val="00284B24"/>
    <w:rsid w:val="00287656"/>
    <w:rsid w:val="0029123C"/>
    <w:rsid w:val="002966A4"/>
    <w:rsid w:val="002A2B5F"/>
    <w:rsid w:val="002B033C"/>
    <w:rsid w:val="002B35B2"/>
    <w:rsid w:val="002C226A"/>
    <w:rsid w:val="002C5E7F"/>
    <w:rsid w:val="002C7645"/>
    <w:rsid w:val="002D03D0"/>
    <w:rsid w:val="002D2AD1"/>
    <w:rsid w:val="002D666F"/>
    <w:rsid w:val="002D7365"/>
    <w:rsid w:val="002E45CD"/>
    <w:rsid w:val="002E4C16"/>
    <w:rsid w:val="002E72D7"/>
    <w:rsid w:val="002F2E18"/>
    <w:rsid w:val="002F2F79"/>
    <w:rsid w:val="002F4FDC"/>
    <w:rsid w:val="002F638C"/>
    <w:rsid w:val="002F7530"/>
    <w:rsid w:val="002F7B0B"/>
    <w:rsid w:val="003037A4"/>
    <w:rsid w:val="00307A82"/>
    <w:rsid w:val="003104AF"/>
    <w:rsid w:val="00310C41"/>
    <w:rsid w:val="00312174"/>
    <w:rsid w:val="003214C1"/>
    <w:rsid w:val="00321A0C"/>
    <w:rsid w:val="00321C56"/>
    <w:rsid w:val="00324867"/>
    <w:rsid w:val="003273D5"/>
    <w:rsid w:val="00327415"/>
    <w:rsid w:val="003303E5"/>
    <w:rsid w:val="0035652E"/>
    <w:rsid w:val="0036185F"/>
    <w:rsid w:val="00361B59"/>
    <w:rsid w:val="00375728"/>
    <w:rsid w:val="0037674C"/>
    <w:rsid w:val="0038108C"/>
    <w:rsid w:val="00381926"/>
    <w:rsid w:val="0038788D"/>
    <w:rsid w:val="00387D4E"/>
    <w:rsid w:val="003937CC"/>
    <w:rsid w:val="00397F56"/>
    <w:rsid w:val="003A127A"/>
    <w:rsid w:val="003A2F47"/>
    <w:rsid w:val="003B34DD"/>
    <w:rsid w:val="003B596A"/>
    <w:rsid w:val="003C1705"/>
    <w:rsid w:val="003C3882"/>
    <w:rsid w:val="003C6D83"/>
    <w:rsid w:val="003D05DE"/>
    <w:rsid w:val="003D1B8F"/>
    <w:rsid w:val="003D4876"/>
    <w:rsid w:val="003E09BF"/>
    <w:rsid w:val="003E55F1"/>
    <w:rsid w:val="003F2156"/>
    <w:rsid w:val="003F3794"/>
    <w:rsid w:val="00401BD2"/>
    <w:rsid w:val="00403B4D"/>
    <w:rsid w:val="00410771"/>
    <w:rsid w:val="0041392E"/>
    <w:rsid w:val="00414845"/>
    <w:rsid w:val="004151C8"/>
    <w:rsid w:val="00417173"/>
    <w:rsid w:val="00417A75"/>
    <w:rsid w:val="00421EF7"/>
    <w:rsid w:val="004237D8"/>
    <w:rsid w:val="00430592"/>
    <w:rsid w:val="00430820"/>
    <w:rsid w:val="004319E3"/>
    <w:rsid w:val="00431A70"/>
    <w:rsid w:val="0043344C"/>
    <w:rsid w:val="00437E62"/>
    <w:rsid w:val="00442645"/>
    <w:rsid w:val="00443FEB"/>
    <w:rsid w:val="004451FF"/>
    <w:rsid w:val="00447067"/>
    <w:rsid w:val="00447185"/>
    <w:rsid w:val="00451FE7"/>
    <w:rsid w:val="00460383"/>
    <w:rsid w:val="0046554C"/>
    <w:rsid w:val="004725DE"/>
    <w:rsid w:val="00472656"/>
    <w:rsid w:val="00473D53"/>
    <w:rsid w:val="00482E18"/>
    <w:rsid w:val="00483CC9"/>
    <w:rsid w:val="00490044"/>
    <w:rsid w:val="004900A2"/>
    <w:rsid w:val="004A135F"/>
    <w:rsid w:val="004A1F76"/>
    <w:rsid w:val="004A2795"/>
    <w:rsid w:val="004A57E0"/>
    <w:rsid w:val="004A6C2A"/>
    <w:rsid w:val="004A78B5"/>
    <w:rsid w:val="004B7FE6"/>
    <w:rsid w:val="004C40CB"/>
    <w:rsid w:val="004C6632"/>
    <w:rsid w:val="004D1FFE"/>
    <w:rsid w:val="004D3759"/>
    <w:rsid w:val="004D3EAE"/>
    <w:rsid w:val="004D6515"/>
    <w:rsid w:val="004D7ED4"/>
    <w:rsid w:val="004E314D"/>
    <w:rsid w:val="004E35DA"/>
    <w:rsid w:val="004E3D69"/>
    <w:rsid w:val="004F005E"/>
    <w:rsid w:val="004F67CC"/>
    <w:rsid w:val="00503DCD"/>
    <w:rsid w:val="0051275E"/>
    <w:rsid w:val="005146CA"/>
    <w:rsid w:val="00514771"/>
    <w:rsid w:val="005167B8"/>
    <w:rsid w:val="00532A2B"/>
    <w:rsid w:val="005355F5"/>
    <w:rsid w:val="005360D4"/>
    <w:rsid w:val="00540E6F"/>
    <w:rsid w:val="00541ED3"/>
    <w:rsid w:val="00545B1F"/>
    <w:rsid w:val="00550470"/>
    <w:rsid w:val="00552BBB"/>
    <w:rsid w:val="00553CC5"/>
    <w:rsid w:val="00554CFD"/>
    <w:rsid w:val="00555236"/>
    <w:rsid w:val="00556F15"/>
    <w:rsid w:val="00565B8B"/>
    <w:rsid w:val="005709B9"/>
    <w:rsid w:val="00571AE8"/>
    <w:rsid w:val="00572865"/>
    <w:rsid w:val="0057574D"/>
    <w:rsid w:val="005922BA"/>
    <w:rsid w:val="00594F50"/>
    <w:rsid w:val="005A4005"/>
    <w:rsid w:val="005A6236"/>
    <w:rsid w:val="005A7256"/>
    <w:rsid w:val="005B33A2"/>
    <w:rsid w:val="005B7F70"/>
    <w:rsid w:val="005C292E"/>
    <w:rsid w:val="005C5D1B"/>
    <w:rsid w:val="005C7D56"/>
    <w:rsid w:val="005D2FE9"/>
    <w:rsid w:val="005E33F6"/>
    <w:rsid w:val="005E7962"/>
    <w:rsid w:val="005F0A9F"/>
    <w:rsid w:val="005F2326"/>
    <w:rsid w:val="005F281D"/>
    <w:rsid w:val="005F3E01"/>
    <w:rsid w:val="006004C1"/>
    <w:rsid w:val="006052DA"/>
    <w:rsid w:val="00611E5C"/>
    <w:rsid w:val="006201CE"/>
    <w:rsid w:val="0062785A"/>
    <w:rsid w:val="00632973"/>
    <w:rsid w:val="00632E65"/>
    <w:rsid w:val="00634E5E"/>
    <w:rsid w:val="006358A3"/>
    <w:rsid w:val="006520F6"/>
    <w:rsid w:val="0065628F"/>
    <w:rsid w:val="006609CA"/>
    <w:rsid w:val="006628C4"/>
    <w:rsid w:val="00671FC2"/>
    <w:rsid w:val="0067384D"/>
    <w:rsid w:val="00686E41"/>
    <w:rsid w:val="006946BD"/>
    <w:rsid w:val="00697293"/>
    <w:rsid w:val="006A094D"/>
    <w:rsid w:val="006A2B52"/>
    <w:rsid w:val="006A3F86"/>
    <w:rsid w:val="006A7DD7"/>
    <w:rsid w:val="006B05CD"/>
    <w:rsid w:val="006B44CB"/>
    <w:rsid w:val="006B732D"/>
    <w:rsid w:val="006C1175"/>
    <w:rsid w:val="006C20B1"/>
    <w:rsid w:val="006C21A7"/>
    <w:rsid w:val="006C6C24"/>
    <w:rsid w:val="006D2E05"/>
    <w:rsid w:val="006D4309"/>
    <w:rsid w:val="006D4E92"/>
    <w:rsid w:val="006E1ED1"/>
    <w:rsid w:val="006E466A"/>
    <w:rsid w:val="006E51BA"/>
    <w:rsid w:val="006E7B98"/>
    <w:rsid w:val="00704F8E"/>
    <w:rsid w:val="00705246"/>
    <w:rsid w:val="00716D1A"/>
    <w:rsid w:val="00723C07"/>
    <w:rsid w:val="0072619B"/>
    <w:rsid w:val="0073526E"/>
    <w:rsid w:val="00736316"/>
    <w:rsid w:val="00737C99"/>
    <w:rsid w:val="0074057E"/>
    <w:rsid w:val="007442EB"/>
    <w:rsid w:val="0074616C"/>
    <w:rsid w:val="007465E1"/>
    <w:rsid w:val="007554F1"/>
    <w:rsid w:val="00755D1F"/>
    <w:rsid w:val="00757384"/>
    <w:rsid w:val="007739A0"/>
    <w:rsid w:val="00773F40"/>
    <w:rsid w:val="0078331B"/>
    <w:rsid w:val="00793A07"/>
    <w:rsid w:val="007942C5"/>
    <w:rsid w:val="007A12CE"/>
    <w:rsid w:val="007A5E9E"/>
    <w:rsid w:val="007A663C"/>
    <w:rsid w:val="007B13E7"/>
    <w:rsid w:val="007B202A"/>
    <w:rsid w:val="007B61F2"/>
    <w:rsid w:val="007B6C70"/>
    <w:rsid w:val="007C0BD1"/>
    <w:rsid w:val="007C22C5"/>
    <w:rsid w:val="007C5775"/>
    <w:rsid w:val="007D5528"/>
    <w:rsid w:val="007D58A1"/>
    <w:rsid w:val="007D74CC"/>
    <w:rsid w:val="007E27C7"/>
    <w:rsid w:val="007E7D47"/>
    <w:rsid w:val="007F487A"/>
    <w:rsid w:val="007F7332"/>
    <w:rsid w:val="008055B2"/>
    <w:rsid w:val="00807113"/>
    <w:rsid w:val="008148A3"/>
    <w:rsid w:val="008164B6"/>
    <w:rsid w:val="00831FD5"/>
    <w:rsid w:val="00837055"/>
    <w:rsid w:val="00841C38"/>
    <w:rsid w:val="00844944"/>
    <w:rsid w:val="008537DF"/>
    <w:rsid w:val="00854624"/>
    <w:rsid w:val="00864FF5"/>
    <w:rsid w:val="0087682C"/>
    <w:rsid w:val="00876C37"/>
    <w:rsid w:val="0087715E"/>
    <w:rsid w:val="00895270"/>
    <w:rsid w:val="008954F6"/>
    <w:rsid w:val="00895DB1"/>
    <w:rsid w:val="008A12DE"/>
    <w:rsid w:val="008A4C68"/>
    <w:rsid w:val="008B417A"/>
    <w:rsid w:val="008C2031"/>
    <w:rsid w:val="008C6CF5"/>
    <w:rsid w:val="008D2F88"/>
    <w:rsid w:val="008D4448"/>
    <w:rsid w:val="008D527C"/>
    <w:rsid w:val="008E0649"/>
    <w:rsid w:val="008E0EA6"/>
    <w:rsid w:val="008E3D8B"/>
    <w:rsid w:val="008E576A"/>
    <w:rsid w:val="008F05F5"/>
    <w:rsid w:val="008F2064"/>
    <w:rsid w:val="008F39EE"/>
    <w:rsid w:val="008F3AFE"/>
    <w:rsid w:val="008F3F67"/>
    <w:rsid w:val="008F4636"/>
    <w:rsid w:val="008F537D"/>
    <w:rsid w:val="00900CEE"/>
    <w:rsid w:val="00903F77"/>
    <w:rsid w:val="00922763"/>
    <w:rsid w:val="00925290"/>
    <w:rsid w:val="0092692A"/>
    <w:rsid w:val="00927A8B"/>
    <w:rsid w:val="00930EFA"/>
    <w:rsid w:val="00934558"/>
    <w:rsid w:val="00934A57"/>
    <w:rsid w:val="00936D72"/>
    <w:rsid w:val="00937794"/>
    <w:rsid w:val="009458F2"/>
    <w:rsid w:val="00945DC8"/>
    <w:rsid w:val="0094679A"/>
    <w:rsid w:val="00965F91"/>
    <w:rsid w:val="00966D09"/>
    <w:rsid w:val="00966FA9"/>
    <w:rsid w:val="00967AFD"/>
    <w:rsid w:val="009719A9"/>
    <w:rsid w:val="00976D03"/>
    <w:rsid w:val="00991AB3"/>
    <w:rsid w:val="009940E6"/>
    <w:rsid w:val="0099505B"/>
    <w:rsid w:val="00997BAE"/>
    <w:rsid w:val="00997BD4"/>
    <w:rsid w:val="009A24F6"/>
    <w:rsid w:val="009A4EE7"/>
    <w:rsid w:val="009A5BDF"/>
    <w:rsid w:val="009A5CDC"/>
    <w:rsid w:val="009A6938"/>
    <w:rsid w:val="009B1AE4"/>
    <w:rsid w:val="009B5FEC"/>
    <w:rsid w:val="009B6B1C"/>
    <w:rsid w:val="009C48FA"/>
    <w:rsid w:val="009C71A9"/>
    <w:rsid w:val="009D383E"/>
    <w:rsid w:val="009D59BE"/>
    <w:rsid w:val="009D6086"/>
    <w:rsid w:val="009E1F28"/>
    <w:rsid w:val="009E7A42"/>
    <w:rsid w:val="009F7BA7"/>
    <w:rsid w:val="00A0742A"/>
    <w:rsid w:val="00A12C66"/>
    <w:rsid w:val="00A14D2B"/>
    <w:rsid w:val="00A175FC"/>
    <w:rsid w:val="00A26348"/>
    <w:rsid w:val="00A31BF0"/>
    <w:rsid w:val="00A33B53"/>
    <w:rsid w:val="00A40443"/>
    <w:rsid w:val="00A4352D"/>
    <w:rsid w:val="00A43BA6"/>
    <w:rsid w:val="00A43FFA"/>
    <w:rsid w:val="00A46342"/>
    <w:rsid w:val="00A53EDF"/>
    <w:rsid w:val="00A55CAB"/>
    <w:rsid w:val="00A57C68"/>
    <w:rsid w:val="00A74604"/>
    <w:rsid w:val="00A74764"/>
    <w:rsid w:val="00A75CFB"/>
    <w:rsid w:val="00A81583"/>
    <w:rsid w:val="00A86CFB"/>
    <w:rsid w:val="00A914A5"/>
    <w:rsid w:val="00A9462B"/>
    <w:rsid w:val="00A97BB3"/>
    <w:rsid w:val="00AA6BC6"/>
    <w:rsid w:val="00AB6124"/>
    <w:rsid w:val="00AB640B"/>
    <w:rsid w:val="00AC218B"/>
    <w:rsid w:val="00AD515B"/>
    <w:rsid w:val="00AE09C5"/>
    <w:rsid w:val="00AE3545"/>
    <w:rsid w:val="00AE651C"/>
    <w:rsid w:val="00AF2BA8"/>
    <w:rsid w:val="00AF5F9F"/>
    <w:rsid w:val="00B0000F"/>
    <w:rsid w:val="00B013A0"/>
    <w:rsid w:val="00B02610"/>
    <w:rsid w:val="00B050E1"/>
    <w:rsid w:val="00B1060B"/>
    <w:rsid w:val="00B1365C"/>
    <w:rsid w:val="00B13664"/>
    <w:rsid w:val="00B14FE1"/>
    <w:rsid w:val="00B213EB"/>
    <w:rsid w:val="00B2362A"/>
    <w:rsid w:val="00B2364B"/>
    <w:rsid w:val="00B24C6B"/>
    <w:rsid w:val="00B25AAA"/>
    <w:rsid w:val="00B41C9E"/>
    <w:rsid w:val="00B4679A"/>
    <w:rsid w:val="00B5314B"/>
    <w:rsid w:val="00B55CE9"/>
    <w:rsid w:val="00B60563"/>
    <w:rsid w:val="00B6171F"/>
    <w:rsid w:val="00B6197B"/>
    <w:rsid w:val="00B6203C"/>
    <w:rsid w:val="00B648F0"/>
    <w:rsid w:val="00B67F67"/>
    <w:rsid w:val="00B71D04"/>
    <w:rsid w:val="00B8430C"/>
    <w:rsid w:val="00B870D9"/>
    <w:rsid w:val="00B95695"/>
    <w:rsid w:val="00BA0AA5"/>
    <w:rsid w:val="00BA3A92"/>
    <w:rsid w:val="00BA484D"/>
    <w:rsid w:val="00BB05BC"/>
    <w:rsid w:val="00BB0DBC"/>
    <w:rsid w:val="00BB1B2D"/>
    <w:rsid w:val="00BB5119"/>
    <w:rsid w:val="00BC07DE"/>
    <w:rsid w:val="00BC1460"/>
    <w:rsid w:val="00BC3734"/>
    <w:rsid w:val="00BD2284"/>
    <w:rsid w:val="00BD627D"/>
    <w:rsid w:val="00BE0723"/>
    <w:rsid w:val="00BE098F"/>
    <w:rsid w:val="00BE29A8"/>
    <w:rsid w:val="00BF4E34"/>
    <w:rsid w:val="00C125D9"/>
    <w:rsid w:val="00C15177"/>
    <w:rsid w:val="00C20D5F"/>
    <w:rsid w:val="00C23F56"/>
    <w:rsid w:val="00C25778"/>
    <w:rsid w:val="00C30F9D"/>
    <w:rsid w:val="00C31347"/>
    <w:rsid w:val="00C351D2"/>
    <w:rsid w:val="00C371F9"/>
    <w:rsid w:val="00C37388"/>
    <w:rsid w:val="00C40828"/>
    <w:rsid w:val="00C411B1"/>
    <w:rsid w:val="00C437F8"/>
    <w:rsid w:val="00C50BFC"/>
    <w:rsid w:val="00C514B5"/>
    <w:rsid w:val="00C65313"/>
    <w:rsid w:val="00C73C48"/>
    <w:rsid w:val="00C75461"/>
    <w:rsid w:val="00C7571E"/>
    <w:rsid w:val="00C7597D"/>
    <w:rsid w:val="00C81181"/>
    <w:rsid w:val="00C939F2"/>
    <w:rsid w:val="00C979E8"/>
    <w:rsid w:val="00CA1CB4"/>
    <w:rsid w:val="00CA37DF"/>
    <w:rsid w:val="00CB6708"/>
    <w:rsid w:val="00CC5623"/>
    <w:rsid w:val="00CD47B4"/>
    <w:rsid w:val="00CD5420"/>
    <w:rsid w:val="00CE1653"/>
    <w:rsid w:val="00CE2A5D"/>
    <w:rsid w:val="00CE3DA9"/>
    <w:rsid w:val="00CE5176"/>
    <w:rsid w:val="00CE5745"/>
    <w:rsid w:val="00CF797A"/>
    <w:rsid w:val="00D009E9"/>
    <w:rsid w:val="00D0571E"/>
    <w:rsid w:val="00D06882"/>
    <w:rsid w:val="00D07582"/>
    <w:rsid w:val="00D16AD4"/>
    <w:rsid w:val="00D27C68"/>
    <w:rsid w:val="00D27D00"/>
    <w:rsid w:val="00D36C2E"/>
    <w:rsid w:val="00D375E6"/>
    <w:rsid w:val="00D4132A"/>
    <w:rsid w:val="00D42933"/>
    <w:rsid w:val="00D44BAE"/>
    <w:rsid w:val="00D46357"/>
    <w:rsid w:val="00D51518"/>
    <w:rsid w:val="00D54634"/>
    <w:rsid w:val="00D6444C"/>
    <w:rsid w:val="00D658FA"/>
    <w:rsid w:val="00D66A0B"/>
    <w:rsid w:val="00D83ACF"/>
    <w:rsid w:val="00D841C8"/>
    <w:rsid w:val="00D85950"/>
    <w:rsid w:val="00D90BA2"/>
    <w:rsid w:val="00D90DC8"/>
    <w:rsid w:val="00D92281"/>
    <w:rsid w:val="00DA04ED"/>
    <w:rsid w:val="00DA0CB5"/>
    <w:rsid w:val="00DA64C1"/>
    <w:rsid w:val="00DB6A77"/>
    <w:rsid w:val="00DC10CE"/>
    <w:rsid w:val="00DC1178"/>
    <w:rsid w:val="00DC1AAC"/>
    <w:rsid w:val="00DC724A"/>
    <w:rsid w:val="00DD2204"/>
    <w:rsid w:val="00DD249C"/>
    <w:rsid w:val="00DD4993"/>
    <w:rsid w:val="00DD4CB8"/>
    <w:rsid w:val="00DE2F96"/>
    <w:rsid w:val="00DE6942"/>
    <w:rsid w:val="00DF2F92"/>
    <w:rsid w:val="00DF44B6"/>
    <w:rsid w:val="00DF4D99"/>
    <w:rsid w:val="00E04EB3"/>
    <w:rsid w:val="00E0555B"/>
    <w:rsid w:val="00E11641"/>
    <w:rsid w:val="00E11C5D"/>
    <w:rsid w:val="00E1460C"/>
    <w:rsid w:val="00E2010B"/>
    <w:rsid w:val="00E20665"/>
    <w:rsid w:val="00E21C98"/>
    <w:rsid w:val="00E25658"/>
    <w:rsid w:val="00E25783"/>
    <w:rsid w:val="00E30526"/>
    <w:rsid w:val="00E31BD7"/>
    <w:rsid w:val="00E31C43"/>
    <w:rsid w:val="00E34504"/>
    <w:rsid w:val="00E41302"/>
    <w:rsid w:val="00E4746A"/>
    <w:rsid w:val="00E47B42"/>
    <w:rsid w:val="00E506AA"/>
    <w:rsid w:val="00E53169"/>
    <w:rsid w:val="00E55644"/>
    <w:rsid w:val="00E55CFD"/>
    <w:rsid w:val="00E56375"/>
    <w:rsid w:val="00E61756"/>
    <w:rsid w:val="00E637F3"/>
    <w:rsid w:val="00E66242"/>
    <w:rsid w:val="00E701C6"/>
    <w:rsid w:val="00E737A2"/>
    <w:rsid w:val="00E7607F"/>
    <w:rsid w:val="00E76DA2"/>
    <w:rsid w:val="00E77AD0"/>
    <w:rsid w:val="00E86C52"/>
    <w:rsid w:val="00E91F44"/>
    <w:rsid w:val="00EA24A3"/>
    <w:rsid w:val="00EA24D6"/>
    <w:rsid w:val="00EA5D67"/>
    <w:rsid w:val="00EA5F4A"/>
    <w:rsid w:val="00EB251C"/>
    <w:rsid w:val="00EB3054"/>
    <w:rsid w:val="00EB5939"/>
    <w:rsid w:val="00EC7655"/>
    <w:rsid w:val="00ED0085"/>
    <w:rsid w:val="00ED09F7"/>
    <w:rsid w:val="00ED32F2"/>
    <w:rsid w:val="00ED5858"/>
    <w:rsid w:val="00EE1A88"/>
    <w:rsid w:val="00EE42F9"/>
    <w:rsid w:val="00EE7370"/>
    <w:rsid w:val="00EF0A48"/>
    <w:rsid w:val="00EF1584"/>
    <w:rsid w:val="00EF3321"/>
    <w:rsid w:val="00EF5B76"/>
    <w:rsid w:val="00EF6173"/>
    <w:rsid w:val="00EF7607"/>
    <w:rsid w:val="00EF7658"/>
    <w:rsid w:val="00F00ECE"/>
    <w:rsid w:val="00F13E5C"/>
    <w:rsid w:val="00F14BD0"/>
    <w:rsid w:val="00F2070A"/>
    <w:rsid w:val="00F22FB0"/>
    <w:rsid w:val="00F23184"/>
    <w:rsid w:val="00F33E3A"/>
    <w:rsid w:val="00F40FFF"/>
    <w:rsid w:val="00F43E92"/>
    <w:rsid w:val="00F44BA6"/>
    <w:rsid w:val="00F4542C"/>
    <w:rsid w:val="00F46CC8"/>
    <w:rsid w:val="00F52FB5"/>
    <w:rsid w:val="00F55A68"/>
    <w:rsid w:val="00F57A77"/>
    <w:rsid w:val="00F624CA"/>
    <w:rsid w:val="00F63A85"/>
    <w:rsid w:val="00F67C8D"/>
    <w:rsid w:val="00F700F4"/>
    <w:rsid w:val="00F77600"/>
    <w:rsid w:val="00F827B1"/>
    <w:rsid w:val="00F84052"/>
    <w:rsid w:val="00F85487"/>
    <w:rsid w:val="00F85A92"/>
    <w:rsid w:val="00F85FDC"/>
    <w:rsid w:val="00F86C3B"/>
    <w:rsid w:val="00F91882"/>
    <w:rsid w:val="00F9266B"/>
    <w:rsid w:val="00F96756"/>
    <w:rsid w:val="00FA6D58"/>
    <w:rsid w:val="00FA7545"/>
    <w:rsid w:val="00FA7F2B"/>
    <w:rsid w:val="00FB567E"/>
    <w:rsid w:val="00FB6A0E"/>
    <w:rsid w:val="00FB70B1"/>
    <w:rsid w:val="00FC4FD5"/>
    <w:rsid w:val="00FC634E"/>
    <w:rsid w:val="00FC6A88"/>
    <w:rsid w:val="00FC6B6F"/>
    <w:rsid w:val="00FD4833"/>
    <w:rsid w:val="00FD51A8"/>
    <w:rsid w:val="00FD537B"/>
    <w:rsid w:val="00FD57EA"/>
    <w:rsid w:val="00FE1A9F"/>
    <w:rsid w:val="00FE4524"/>
    <w:rsid w:val="00FE514C"/>
    <w:rsid w:val="00FF5146"/>
    <w:rsid w:val="00FF6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660276AE-2219-4B69-859E-4385E5AA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Calibri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Hyperlink" w:semiHidden="1" w:uiPriority="0" w:unhideWhenUsed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D6515"/>
    <w:pPr>
      <w:spacing w:after="200" w:line="276" w:lineRule="auto"/>
    </w:pPr>
    <w:rPr>
      <w:rFonts w:cs="Times New Roman"/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E79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0E797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F70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sid w:val="00F700F4"/>
    <w:rPr>
      <w:rFonts w:cs="Times New Roman"/>
    </w:rPr>
  </w:style>
  <w:style w:type="paragraph" w:styleId="Footer">
    <w:name w:val="footer"/>
    <w:basedOn w:val="Normal"/>
    <w:link w:val="FooterChar"/>
    <w:uiPriority w:val="99"/>
    <w:semiHidden/>
    <w:unhideWhenUsed/>
    <w:rsid w:val="00F700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sid w:val="00F700F4"/>
    <w:rPr>
      <w:rFonts w:cs="Times New Roman"/>
    </w:rPr>
  </w:style>
  <w:style w:type="table" w:styleId="TableGrid">
    <w:name w:val="Table Grid"/>
    <w:basedOn w:val="TableNormal"/>
    <w:uiPriority w:val="59"/>
    <w:rsid w:val="000E1977"/>
    <w:rPr>
      <w:rFonts w:cs="Times New Roman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E197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3321"/>
    <w:rPr>
      <w:rFonts w:cs="Times New Roman"/>
      <w:color w:val="0000FF"/>
      <w:u w:val="single"/>
    </w:rPr>
  </w:style>
  <w:style w:type="paragraph" w:customStyle="1" w:styleId="paragraph">
    <w:name w:val="paragraph"/>
    <w:basedOn w:val="Normal"/>
    <w:rsid w:val="00736316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GB" w:eastAsia="en-GB"/>
    </w:rPr>
  </w:style>
  <w:style w:type="character" w:customStyle="1" w:styleId="textrun">
    <w:name w:val="textrun"/>
    <w:rsid w:val="00736316"/>
  </w:style>
  <w:style w:type="character" w:customStyle="1" w:styleId="eop">
    <w:name w:val="eop"/>
    <w:rsid w:val="00736316"/>
  </w:style>
  <w:style w:type="character" w:customStyle="1" w:styleId="apple-converted-space">
    <w:name w:val="apple-converted-space"/>
    <w:rsid w:val="00736316"/>
  </w:style>
  <w:style w:type="paragraph" w:styleId="NoSpacing">
    <w:name w:val="No Spacing"/>
    <w:uiPriority w:val="1"/>
    <w:qFormat/>
    <w:rsid w:val="00B2362A"/>
    <w:rPr>
      <w:rFonts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776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46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1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1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13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1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1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8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20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zam123@outlook.com" TargetMode="External"/><Relationship Id="rId13" Type="http://schemas.openxmlformats.org/officeDocument/2006/relationships/hyperlink" Target="mailto:Shzam123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Shzam123@outlook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mailto:Shzam123@outlook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683808-9631-48F8-88CF-EDFF0196F3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4</TotalTime>
  <Pages>2</Pages>
  <Words>5</Words>
  <Characters>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mputer</Company>
  <LinksUpToDate>false</LinksUpToDate>
  <CharactersWithSpaces>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 superb example of how a attention grabbing test managers CV should look like.</dc:subject>
  <dc:creator>Shabaz Hussain</dc:creator>
  <cp:keywords/>
  <dc:description/>
  <cp:lastModifiedBy>Shazam</cp:lastModifiedBy>
  <cp:revision>21</cp:revision>
  <cp:lastPrinted>2015-08-21T11:31:00Z</cp:lastPrinted>
  <dcterms:created xsi:type="dcterms:W3CDTF">2018-09-05T14:20:00Z</dcterms:created>
  <dcterms:modified xsi:type="dcterms:W3CDTF">2018-11-21T23:51:00Z</dcterms:modified>
  <cp:category>CV example resume</cp:category>
</cp:coreProperties>
</file>